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11D2A" w14:textId="77777777" w:rsidR="00C55C4C" w:rsidRPr="00C67FCE" w:rsidRDefault="00000000" w:rsidP="00C67FCE">
      <w:pPr>
        <w:pStyle w:val="Heading1"/>
        <w:numPr>
          <w:ilvl w:val="0"/>
          <w:numId w:val="0"/>
        </w:numPr>
        <w:rPr>
          <w:rFonts w:ascii="Candara" w:hAnsi="Candara"/>
        </w:rPr>
      </w:pPr>
      <w:bookmarkStart w:id="0" w:name="Xc071b3af34685cdeab55fdb7d575a3dba6d1589"/>
      <w:r w:rsidRPr="00C67FCE">
        <w:rPr>
          <w:rFonts w:ascii="Candara" w:hAnsi="Candara"/>
        </w:rPr>
        <w:t>PR-06: Upravljanje dokumentima i evidencijama</w:t>
      </w:r>
    </w:p>
    <w:tbl>
      <w:tblPr>
        <w:tblStyle w:val="GridTable4-Accent5"/>
        <w:tblW w:w="0" w:type="auto"/>
        <w:jc w:val="center"/>
        <w:tblLook w:val="0020" w:firstRow="1" w:lastRow="0" w:firstColumn="0" w:lastColumn="0" w:noHBand="0" w:noVBand="0"/>
      </w:tblPr>
      <w:tblGrid>
        <w:gridCol w:w="2588"/>
        <w:gridCol w:w="1954"/>
      </w:tblGrid>
      <w:tr w:rsidR="00C55C4C" w:rsidRPr="00C67FCE" w14:paraId="6D50D0A9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E898BF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lje</w:t>
            </w:r>
          </w:p>
        </w:tc>
        <w:tc>
          <w:tcPr>
            <w:tcW w:w="0" w:type="auto"/>
          </w:tcPr>
          <w:p w14:paraId="2D388B9D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Vrijednost</w:t>
            </w:r>
          </w:p>
        </w:tc>
      </w:tr>
      <w:tr w:rsidR="00C55C4C" w:rsidRPr="00C67FCE" w14:paraId="0FC7E1B0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61E04D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Oznaka</w:t>
            </w:r>
          </w:p>
        </w:tc>
        <w:tc>
          <w:tcPr>
            <w:tcW w:w="0" w:type="auto"/>
          </w:tcPr>
          <w:p w14:paraId="55E6BC05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-06-v1.0</w:t>
            </w:r>
          </w:p>
        </w:tc>
      </w:tr>
      <w:tr w:rsidR="00C55C4C" w:rsidRPr="00C67FCE" w14:paraId="4B2B5D23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29D690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Tip dokumenta</w:t>
            </w:r>
          </w:p>
        </w:tc>
        <w:tc>
          <w:tcPr>
            <w:tcW w:w="0" w:type="auto"/>
          </w:tcPr>
          <w:p w14:paraId="1A18F994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a procedura</w:t>
            </w:r>
          </w:p>
        </w:tc>
      </w:tr>
      <w:tr w:rsidR="00C55C4C" w:rsidRPr="00C67FCE" w14:paraId="145E29E7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A0E54D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Verzija</w:t>
            </w:r>
          </w:p>
        </w:tc>
        <w:tc>
          <w:tcPr>
            <w:tcW w:w="0" w:type="auto"/>
          </w:tcPr>
          <w:p w14:paraId="0C898FCC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.0</w:t>
            </w:r>
          </w:p>
        </w:tc>
      </w:tr>
      <w:tr w:rsidR="00C55C4C" w:rsidRPr="00C67FCE" w14:paraId="7D6E1EDC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7A3D8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Datum stupanja na snagu</w:t>
            </w:r>
          </w:p>
        </w:tc>
        <w:tc>
          <w:tcPr>
            <w:tcW w:w="0" w:type="auto"/>
          </w:tcPr>
          <w:p w14:paraId="1B96A614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1. travnja 2026.</w:t>
            </w:r>
          </w:p>
        </w:tc>
      </w:tr>
      <w:tr w:rsidR="00C55C4C" w:rsidRPr="00C67FCE" w14:paraId="6C57A0D2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A2D6B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Vlasnik procedure</w:t>
            </w:r>
          </w:p>
        </w:tc>
        <w:tc>
          <w:tcPr>
            <w:tcW w:w="0" w:type="auto"/>
          </w:tcPr>
          <w:p w14:paraId="7613B019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prava ANO d.o.o.</w:t>
            </w:r>
          </w:p>
        </w:tc>
      </w:tr>
      <w:tr w:rsidR="00C55C4C" w:rsidRPr="00C67FCE" w14:paraId="5D7A18D6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C18E2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Odobrio</w:t>
            </w:r>
          </w:p>
        </w:tc>
        <w:tc>
          <w:tcPr>
            <w:tcW w:w="0" w:type="auto"/>
          </w:tcPr>
          <w:p w14:paraId="34773D5E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prava ANO d.o.o.</w:t>
            </w:r>
          </w:p>
        </w:tc>
      </w:tr>
      <w:tr w:rsidR="00C55C4C" w:rsidRPr="00C67FCE" w14:paraId="7B03C022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17B3D8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Sljedeća revizija</w:t>
            </w:r>
          </w:p>
        </w:tc>
        <w:tc>
          <w:tcPr>
            <w:tcW w:w="0" w:type="auto"/>
          </w:tcPr>
          <w:p w14:paraId="185B20BD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Travanj 2027.</w:t>
            </w:r>
          </w:p>
        </w:tc>
      </w:tr>
    </w:tbl>
    <w:p w14:paraId="59EED182" w14:textId="006EC34C" w:rsidR="00C55C4C" w:rsidRPr="00C67FCE" w:rsidRDefault="00C55C4C">
      <w:pPr>
        <w:rPr>
          <w:rFonts w:ascii="Candara" w:hAnsi="Candara"/>
        </w:rPr>
      </w:pPr>
    </w:p>
    <w:p w14:paraId="39E85D7D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" w:name="svrha"/>
      <w:r w:rsidRPr="00C67FCE">
        <w:rPr>
          <w:rFonts w:ascii="Candara" w:hAnsi="Candara"/>
        </w:rPr>
        <w:t>1. Svrha</w:t>
      </w:r>
    </w:p>
    <w:p w14:paraId="22576884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</w:rPr>
        <w:t>Svrha ove procedure je uspostaviti i održavati sustavni pristup upravljanju svim dokumentima i evidencijama ANO d.o.o. — od njihovog nastanka do arhiviranja ili uništavanja — kako bi se osigurala cjelovitost, dostupnost, zaštita i zakonska usklađenost dokumentacije.</w:t>
      </w:r>
    </w:p>
    <w:p w14:paraId="62717825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2" w:name="područje-primjene"/>
      <w:bookmarkEnd w:id="1"/>
      <w:r w:rsidRPr="00C67FCE">
        <w:rPr>
          <w:rFonts w:ascii="Candara" w:hAnsi="Candara"/>
        </w:rPr>
        <w:t>2. Područje primjene</w:t>
      </w:r>
    </w:p>
    <w:p w14:paraId="361AFEA1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</w:rPr>
        <w:t>Ova procedura primjenjuje se na sve kategorije dokumenata i evidencija koje nastaju, zaprimaju ili se koriste u poslovanju ANO d.o.o., uključujući: - interne politike, procedure i pravilnike, - klijentsku dokumentaciju (police, ugovori, analize, prepiski), - regulatornu i pravnu dokumentaciju, - financijsku dokumentaciju, - evidencije o zaposlenicima i edukacijama, - GDPR evidencije (RoPA, DPIA, obavijesti o privatnosti).</w:t>
      </w:r>
    </w:p>
    <w:p w14:paraId="5FAF046F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3" w:name="definicije-i-kratice"/>
      <w:bookmarkEnd w:id="2"/>
      <w:r w:rsidRPr="00C67FCE">
        <w:rPr>
          <w:rFonts w:ascii="Candara" w:hAnsi="Candara"/>
        </w:rPr>
        <w:t>3. Definicije i kratice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2648"/>
        <w:gridCol w:w="6414"/>
      </w:tblGrid>
      <w:tr w:rsidR="00C67FCE" w:rsidRPr="00C67FCE" w14:paraId="4C7A04FA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584A11A8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jam</w:t>
            </w:r>
          </w:p>
        </w:tc>
        <w:tc>
          <w:tcPr>
            <w:tcW w:w="6520" w:type="dxa"/>
          </w:tcPr>
          <w:p w14:paraId="2C94331F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Definicija</w:t>
            </w:r>
          </w:p>
        </w:tc>
      </w:tr>
      <w:tr w:rsidR="00C67FCE" w:rsidRPr="00C67FCE" w14:paraId="3748F712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001DC710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Dokument</w:t>
            </w:r>
          </w:p>
        </w:tc>
        <w:tc>
          <w:tcPr>
            <w:tcW w:w="6520" w:type="dxa"/>
          </w:tcPr>
          <w:p w14:paraId="116A54EE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Svaka zapisana informacija u papirnatom ili elektroničkom obliku, neovisno o mediju</w:t>
            </w:r>
          </w:p>
        </w:tc>
      </w:tr>
      <w:tr w:rsidR="00C67FCE" w:rsidRPr="00C67FCE" w14:paraId="0F3C06F9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053B2FC3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Evidencija (zapis)</w:t>
            </w:r>
          </w:p>
        </w:tc>
        <w:tc>
          <w:tcPr>
            <w:tcW w:w="6520" w:type="dxa"/>
          </w:tcPr>
          <w:p w14:paraId="4AA3F6B3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Dokument koji bilježi ostvarene aktivnosti ili postignute rezultate (ne podliježe izmjenama nakon nastanka)</w:t>
            </w:r>
          </w:p>
        </w:tc>
      </w:tr>
      <w:tr w:rsidR="00C67FCE" w:rsidRPr="00C67FCE" w14:paraId="3C509765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0CE43F0C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Kontrolirani dokument</w:t>
            </w:r>
          </w:p>
        </w:tc>
        <w:tc>
          <w:tcPr>
            <w:tcW w:w="6520" w:type="dxa"/>
          </w:tcPr>
          <w:p w14:paraId="2B5378DE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Dokument čiji sadržaj, verzija i distribucija podliježu formalnom nadzoru</w:t>
            </w:r>
          </w:p>
        </w:tc>
      </w:tr>
      <w:tr w:rsidR="00C67FCE" w:rsidRPr="00C67FCE" w14:paraId="7EA36FE4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7ACCC0C0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Registar dokumenata</w:t>
            </w:r>
          </w:p>
        </w:tc>
        <w:tc>
          <w:tcPr>
            <w:tcW w:w="6520" w:type="dxa"/>
          </w:tcPr>
          <w:p w14:paraId="1C0B7565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pis svih aktivnih kontroliranih dokumenata s oznakama, verzijama i vlasnicima</w:t>
            </w:r>
          </w:p>
        </w:tc>
      </w:tr>
      <w:tr w:rsidR="00C67FCE" w:rsidRPr="00C67FCE" w14:paraId="0847EA5B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5F08739D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Rok čuvanja</w:t>
            </w:r>
          </w:p>
        </w:tc>
        <w:tc>
          <w:tcPr>
            <w:tcW w:w="6520" w:type="dxa"/>
          </w:tcPr>
          <w:p w14:paraId="62483C8D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Minimalno vremensko razdoblje u kojem se dokument/evidencija mora čuvati</w:t>
            </w:r>
          </w:p>
        </w:tc>
      </w:tr>
      <w:tr w:rsidR="00C67FCE" w:rsidRPr="00C67FCE" w14:paraId="76B02E6A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89" w:type="dxa"/>
          </w:tcPr>
          <w:p w14:paraId="49F6659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Uništavanje</w:t>
            </w:r>
          </w:p>
        </w:tc>
        <w:tc>
          <w:tcPr>
            <w:tcW w:w="6520" w:type="dxa"/>
          </w:tcPr>
          <w:p w14:paraId="0CA37AF1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stupak trajnog brisanja ili fizičkog uništavanja dokumenta po isteku roka čuvanja</w:t>
            </w:r>
          </w:p>
        </w:tc>
      </w:tr>
    </w:tbl>
    <w:p w14:paraId="5FF1818E" w14:textId="01DBA2F2" w:rsidR="00C55C4C" w:rsidRPr="00C67FCE" w:rsidRDefault="00C55C4C">
      <w:pPr>
        <w:rPr>
          <w:rFonts w:ascii="Candara" w:hAnsi="Candara"/>
        </w:rPr>
      </w:pPr>
    </w:p>
    <w:p w14:paraId="4F0417C0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4" w:name="odgovornosti"/>
      <w:bookmarkEnd w:id="3"/>
      <w:r w:rsidRPr="00C67FCE">
        <w:rPr>
          <w:rFonts w:ascii="Candara" w:hAnsi="Candara"/>
        </w:rPr>
        <w:lastRenderedPageBreak/>
        <w:t>4. Odgovornosti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2122"/>
        <w:gridCol w:w="6940"/>
      </w:tblGrid>
      <w:tr w:rsidR="00C55C4C" w:rsidRPr="00C67FCE" w14:paraId="2A9F4057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</w:tcPr>
          <w:p w14:paraId="6B10018E" w14:textId="77777777" w:rsidR="00C55C4C" w:rsidRPr="00C67FCE" w:rsidRDefault="00000000">
            <w:pPr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loga</w:t>
            </w:r>
          </w:p>
        </w:tc>
        <w:tc>
          <w:tcPr>
            <w:tcW w:w="6940" w:type="dxa"/>
          </w:tcPr>
          <w:p w14:paraId="60189880" w14:textId="77777777" w:rsidR="00C55C4C" w:rsidRPr="00C67FCE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dgovornost</w:t>
            </w:r>
          </w:p>
        </w:tc>
      </w:tr>
      <w:tr w:rsidR="00C55C4C" w:rsidRPr="00C67FCE" w14:paraId="3142754D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</w:tcPr>
          <w:p w14:paraId="3A741B47" w14:textId="77777777" w:rsidR="00C55C4C" w:rsidRPr="00C67FCE" w:rsidRDefault="00000000">
            <w:pPr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Vlasnik dokumenta</w:t>
            </w:r>
          </w:p>
        </w:tc>
        <w:tc>
          <w:tcPr>
            <w:tcW w:w="6940" w:type="dxa"/>
          </w:tcPr>
          <w:p w14:paraId="13474C2F" w14:textId="77777777" w:rsidR="00C55C4C" w:rsidRPr="00C67FCE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siguravanje točnosti, ažurnosti i dostupnosti dokumenta u svom domenu</w:t>
            </w:r>
          </w:p>
        </w:tc>
      </w:tr>
      <w:tr w:rsidR="00C55C4C" w:rsidRPr="00C67FCE" w14:paraId="7ADA00BD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</w:tcPr>
          <w:p w14:paraId="5D9AD6B9" w14:textId="77777777" w:rsidR="00C55C4C" w:rsidRPr="00C67FCE" w:rsidRDefault="00000000">
            <w:pPr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Uprava ANO d.o.o.</w:t>
            </w:r>
          </w:p>
        </w:tc>
        <w:tc>
          <w:tcPr>
            <w:tcW w:w="6940" w:type="dxa"/>
          </w:tcPr>
          <w:p w14:paraId="182C698D" w14:textId="77777777" w:rsidR="00C55C4C" w:rsidRPr="00C67FCE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dobravanje internih dokumenata, nadzor Registra dokumenata, odobravanje uništavanja</w:t>
            </w:r>
          </w:p>
        </w:tc>
      </w:tr>
      <w:tr w:rsidR="00C55C4C" w:rsidRPr="00C67FCE" w14:paraId="70116727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</w:tcPr>
          <w:p w14:paraId="185B4D8C" w14:textId="77777777" w:rsidR="00C55C4C" w:rsidRPr="00C67FCE" w:rsidRDefault="00000000">
            <w:pPr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Svi zaposlenici</w:t>
            </w:r>
          </w:p>
        </w:tc>
        <w:tc>
          <w:tcPr>
            <w:tcW w:w="6940" w:type="dxa"/>
          </w:tcPr>
          <w:p w14:paraId="01BAA325" w14:textId="77777777" w:rsidR="00C55C4C" w:rsidRPr="00C67FCE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Rad isključivo s aktualnim verzijama dokumenata, pohrana u propisane sustave</w:t>
            </w:r>
          </w:p>
        </w:tc>
      </w:tr>
      <w:tr w:rsidR="00C55C4C" w:rsidRPr="00C67FCE" w14:paraId="590DE18A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2" w:type="dxa"/>
          </w:tcPr>
          <w:p w14:paraId="66AF4385" w14:textId="77777777" w:rsidR="00C55C4C" w:rsidRPr="00C67FCE" w:rsidRDefault="00000000">
            <w:pPr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Administracija</w:t>
            </w:r>
          </w:p>
        </w:tc>
        <w:tc>
          <w:tcPr>
            <w:tcW w:w="6940" w:type="dxa"/>
          </w:tcPr>
          <w:p w14:paraId="6CBE3BED" w14:textId="77777777" w:rsidR="00C55C4C" w:rsidRPr="00C67FCE" w:rsidRDefault="0000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Vođenje i ažuriranje Registra dokumenata, koordinacija pohrane i arhiviranja</w:t>
            </w:r>
          </w:p>
        </w:tc>
      </w:tr>
    </w:tbl>
    <w:p w14:paraId="0492614C" w14:textId="6417D88E" w:rsidR="00C55C4C" w:rsidRPr="00C67FCE" w:rsidRDefault="00C55C4C">
      <w:pPr>
        <w:rPr>
          <w:rFonts w:ascii="Candara" w:hAnsi="Candara"/>
        </w:rPr>
      </w:pPr>
    </w:p>
    <w:p w14:paraId="7EAB653D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5" w:name="opis-postupka"/>
      <w:bookmarkEnd w:id="4"/>
      <w:r w:rsidRPr="00C67FCE">
        <w:rPr>
          <w:rFonts w:ascii="Candara" w:hAnsi="Candara"/>
        </w:rPr>
        <w:t>5. Opis postupka</w:t>
      </w:r>
    </w:p>
    <w:p w14:paraId="1057E40D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6" w:name="sustavi-pohrane-dokumenata"/>
      <w:r w:rsidRPr="00C67FCE">
        <w:t>5.1 Sustavi pohrane dokumenata</w:t>
      </w:r>
    </w:p>
    <w:p w14:paraId="16D48930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</w:rPr>
        <w:t>ANO koristi sljedeće odobrene sustave za pohranu dokumenata: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1980"/>
        <w:gridCol w:w="3945"/>
        <w:gridCol w:w="3137"/>
      </w:tblGrid>
      <w:tr w:rsidR="00C55C4C" w:rsidRPr="00C67FCE" w14:paraId="1681B915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729FAE55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Sustav</w:t>
            </w:r>
          </w:p>
        </w:tc>
        <w:tc>
          <w:tcPr>
            <w:tcW w:w="3945" w:type="dxa"/>
          </w:tcPr>
          <w:p w14:paraId="72EFE00C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Namje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7" w:type="dxa"/>
          </w:tcPr>
          <w:p w14:paraId="77731F3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istup</w:t>
            </w:r>
          </w:p>
        </w:tc>
      </w:tr>
      <w:tr w:rsidR="00C55C4C" w:rsidRPr="00C67FCE" w14:paraId="1468988C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9A6195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Fidelis</w:t>
            </w:r>
          </w:p>
        </w:tc>
        <w:tc>
          <w:tcPr>
            <w:tcW w:w="3945" w:type="dxa"/>
          </w:tcPr>
          <w:p w14:paraId="44272015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Klijentska dokumentacija, police, štete, prepisk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7" w:type="dxa"/>
          </w:tcPr>
          <w:p w14:paraId="2C069AAD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ema ulozi zaposlenika</w:t>
            </w:r>
          </w:p>
        </w:tc>
      </w:tr>
      <w:tr w:rsidR="00C55C4C" w:rsidRPr="00C67FCE" w14:paraId="3E98FD16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BB0E118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SharePoint (Microsoft 365)</w:t>
            </w:r>
          </w:p>
        </w:tc>
        <w:tc>
          <w:tcPr>
            <w:tcW w:w="3945" w:type="dxa"/>
          </w:tcPr>
          <w:p w14:paraId="1BB80BF8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e procedure, politike, predlošci, HR dokumenti, financij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7" w:type="dxa"/>
          </w:tcPr>
          <w:p w14:paraId="7EAFF00C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ema ulozi zaposlenika</w:t>
            </w:r>
          </w:p>
        </w:tc>
      </w:tr>
      <w:tr w:rsidR="00C55C4C" w:rsidRPr="00C67FCE" w14:paraId="513E53D8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0E321115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moj.ano.hr</w:t>
            </w:r>
          </w:p>
        </w:tc>
        <w:tc>
          <w:tcPr>
            <w:tcW w:w="3945" w:type="dxa"/>
          </w:tcPr>
          <w:p w14:paraId="31C60F2C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Klijentski portal – police i dokumentacija klijen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7" w:type="dxa"/>
          </w:tcPr>
          <w:p w14:paraId="1640DBD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Klijent + ovlašteni ANO zaposlenici</w:t>
            </w:r>
          </w:p>
        </w:tc>
      </w:tr>
      <w:tr w:rsidR="00C55C4C" w:rsidRPr="00C67FCE" w14:paraId="49F56392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</w:tcPr>
          <w:p w14:paraId="5F235AA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  <w:b/>
                <w:bCs/>
              </w:rPr>
              <w:t>Fizički arhiv</w:t>
            </w:r>
          </w:p>
        </w:tc>
        <w:tc>
          <w:tcPr>
            <w:tcW w:w="3945" w:type="dxa"/>
          </w:tcPr>
          <w:p w14:paraId="6A59F363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riginalni potpisani ugovori i dokumenti koji zahtijevaju fizički obli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7" w:type="dxa"/>
          </w:tcPr>
          <w:p w14:paraId="17DB0FAF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red ANO-a (pristup ograničen)</w:t>
            </w:r>
          </w:p>
        </w:tc>
      </w:tr>
    </w:tbl>
    <w:p w14:paraId="65F9BE50" w14:textId="77777777" w:rsidR="00C55C4C" w:rsidRPr="00C67FCE" w:rsidRDefault="00000000" w:rsidP="00C67FCE">
      <w:pPr>
        <w:pStyle w:val="BodyText"/>
        <w:ind w:right="0"/>
        <w:rPr>
          <w:rFonts w:ascii="Candara" w:hAnsi="Candara"/>
          <w:sz w:val="22"/>
          <w:szCs w:val="18"/>
        </w:rPr>
      </w:pPr>
      <w:r w:rsidRPr="00C67FCE">
        <w:rPr>
          <w:rFonts w:ascii="Candara" w:hAnsi="Candara"/>
          <w:sz w:val="22"/>
          <w:szCs w:val="18"/>
        </w:rPr>
        <w:t>Pohrana dokumenata izvan odobrenih sustava (npr. privatni cloud, osobni uređaji) nije dopuštena.</w:t>
      </w:r>
    </w:p>
    <w:p w14:paraId="390700F1" w14:textId="03EADC73" w:rsidR="00C55C4C" w:rsidRPr="00C67FCE" w:rsidRDefault="00C55C4C">
      <w:pPr>
        <w:rPr>
          <w:rFonts w:ascii="Candara" w:hAnsi="Candara"/>
        </w:rPr>
      </w:pPr>
    </w:p>
    <w:p w14:paraId="5CBBFD62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7" w:name="imenovanje-i-označavanje-dokumenata"/>
      <w:bookmarkEnd w:id="6"/>
      <w:r w:rsidRPr="00C67FCE">
        <w:t>5.2 Imenovanje i označavanje dokumenata</w:t>
      </w:r>
    </w:p>
    <w:p w14:paraId="32F47EA8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  <w:b/>
          <w:bCs/>
        </w:rPr>
        <w:t>Konvencija naziva elektroničkih datoteka:</w:t>
      </w:r>
    </w:p>
    <w:p w14:paraId="68ABB5A4" w14:textId="77777777" w:rsidR="00C55C4C" w:rsidRPr="00C67FCE" w:rsidRDefault="00000000">
      <w:pPr>
        <w:pStyle w:val="SourceCode"/>
        <w:rPr>
          <w:rFonts w:ascii="Candara" w:hAnsi="Candara"/>
        </w:rPr>
      </w:pPr>
      <w:r w:rsidRPr="00C67FCE">
        <w:rPr>
          <w:rFonts w:ascii="Candara" w:hAnsi="Candara"/>
        </w:rPr>
        <w:t>[OznakaVrste]-[IdentifikatorSadržaja]-v[Verzija]-[GGGG-MM-DD]</w:t>
      </w:r>
    </w:p>
    <w:p w14:paraId="1E6440C7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</w:rPr>
        <w:t>Primjeri: - PR-01-Upravljanje-klijentima-v1.0-2026-04-11 - POL-Distribucija-proizvoda-v2.1-2025-10-01 - ANO-KlijentXYZ-Analiza-ponuda-v1.0-2026-03-15</w:t>
      </w:r>
    </w:p>
    <w:p w14:paraId="0715D0DD" w14:textId="77777777" w:rsidR="00C55C4C" w:rsidRPr="00C67FCE" w:rsidRDefault="00000000">
      <w:pPr>
        <w:pStyle w:val="BodyText"/>
        <w:rPr>
          <w:rFonts w:ascii="Candara" w:hAnsi="Candara"/>
        </w:rPr>
      </w:pPr>
      <w:r w:rsidRPr="00C67FCE">
        <w:rPr>
          <w:rFonts w:ascii="Candara" w:hAnsi="Candara"/>
          <w:b/>
          <w:bCs/>
        </w:rPr>
        <w:t>Kategorije dokumenata i oznake:</w:t>
      </w:r>
    </w:p>
    <w:tbl>
      <w:tblPr>
        <w:tblStyle w:val="GridTable4-Accent5"/>
        <w:tblW w:w="0" w:type="auto"/>
        <w:jc w:val="center"/>
        <w:tblLook w:val="0020" w:firstRow="1" w:lastRow="0" w:firstColumn="0" w:lastColumn="0" w:noHBand="0" w:noVBand="0"/>
      </w:tblPr>
      <w:tblGrid>
        <w:gridCol w:w="915"/>
        <w:gridCol w:w="2065"/>
      </w:tblGrid>
      <w:tr w:rsidR="00C55C4C" w:rsidRPr="00C67FCE" w14:paraId="21995E89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FA551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znaka</w:t>
            </w:r>
          </w:p>
        </w:tc>
        <w:tc>
          <w:tcPr>
            <w:tcW w:w="0" w:type="auto"/>
          </w:tcPr>
          <w:p w14:paraId="209F7D5F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Kategorija</w:t>
            </w:r>
          </w:p>
        </w:tc>
      </w:tr>
      <w:tr w:rsidR="00C55C4C" w:rsidRPr="00C67FCE" w14:paraId="7447CF8B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CC6A04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</w:t>
            </w:r>
          </w:p>
        </w:tc>
        <w:tc>
          <w:tcPr>
            <w:tcW w:w="0" w:type="auto"/>
          </w:tcPr>
          <w:p w14:paraId="240BD06E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ocedura</w:t>
            </w:r>
          </w:p>
        </w:tc>
      </w:tr>
      <w:tr w:rsidR="00C55C4C" w:rsidRPr="00C67FCE" w14:paraId="778DB441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F2018F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L</w:t>
            </w:r>
          </w:p>
        </w:tc>
        <w:tc>
          <w:tcPr>
            <w:tcW w:w="0" w:type="auto"/>
          </w:tcPr>
          <w:p w14:paraId="3C327A61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litika / Pravilnik</w:t>
            </w:r>
          </w:p>
        </w:tc>
      </w:tr>
      <w:tr w:rsidR="00C55C4C" w:rsidRPr="00C67FCE" w14:paraId="2B0EEF32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490A5E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BR</w:t>
            </w:r>
          </w:p>
        </w:tc>
        <w:tc>
          <w:tcPr>
            <w:tcW w:w="0" w:type="auto"/>
          </w:tcPr>
          <w:p w14:paraId="171F6914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brazac</w:t>
            </w:r>
          </w:p>
        </w:tc>
      </w:tr>
      <w:tr w:rsidR="00C55C4C" w:rsidRPr="00C67FCE" w14:paraId="07EBF1C8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FB1D37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GO</w:t>
            </w:r>
          </w:p>
        </w:tc>
        <w:tc>
          <w:tcPr>
            <w:tcW w:w="0" w:type="auto"/>
          </w:tcPr>
          <w:p w14:paraId="1A9CAED5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govor / Aneks</w:t>
            </w:r>
          </w:p>
        </w:tc>
      </w:tr>
      <w:tr w:rsidR="00C55C4C" w:rsidRPr="00C67FCE" w14:paraId="69A56A25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A73551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</w:t>
            </w:r>
          </w:p>
        </w:tc>
        <w:tc>
          <w:tcPr>
            <w:tcW w:w="0" w:type="auto"/>
          </w:tcPr>
          <w:p w14:paraId="06B5059F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dencija / Registar</w:t>
            </w:r>
          </w:p>
        </w:tc>
      </w:tr>
      <w:tr w:rsidR="00C55C4C" w:rsidRPr="00C67FCE" w14:paraId="5D176B67" w14:textId="77777777" w:rsidTr="00C67F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E5FA6E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ZV</w:t>
            </w:r>
          </w:p>
        </w:tc>
        <w:tc>
          <w:tcPr>
            <w:tcW w:w="0" w:type="auto"/>
          </w:tcPr>
          <w:p w14:paraId="56C4F5D2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zvještaj</w:t>
            </w:r>
          </w:p>
        </w:tc>
      </w:tr>
      <w:tr w:rsidR="00C55C4C" w:rsidRPr="00C67FCE" w14:paraId="1D5C24F2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8040C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ANL</w:t>
            </w:r>
          </w:p>
        </w:tc>
        <w:tc>
          <w:tcPr>
            <w:tcW w:w="0" w:type="auto"/>
          </w:tcPr>
          <w:p w14:paraId="6141335B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Analiza</w:t>
            </w:r>
          </w:p>
        </w:tc>
      </w:tr>
    </w:tbl>
    <w:p w14:paraId="2FDAD43E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8" w:name="kontrola-verzija"/>
      <w:bookmarkEnd w:id="7"/>
      <w:r w:rsidRPr="00C67FCE">
        <w:lastRenderedPageBreak/>
        <w:t>5.3 Kontrola verzija</w:t>
      </w:r>
    </w:p>
    <w:p w14:paraId="790D2882" w14:textId="77777777" w:rsidR="00C55C4C" w:rsidRPr="00C67FCE" w:rsidRDefault="00000000">
      <w:pPr>
        <w:numPr>
          <w:ilvl w:val="0"/>
          <w:numId w:val="12"/>
        </w:numPr>
        <w:rPr>
          <w:rFonts w:ascii="Candara" w:hAnsi="Candara"/>
        </w:rPr>
      </w:pPr>
      <w:r w:rsidRPr="00C67FCE">
        <w:rPr>
          <w:rFonts w:ascii="Candara" w:hAnsi="Candara"/>
        </w:rPr>
        <w:t>Svaki kontrolirani dokument nosi oznaku verzije (npr. v1.0, v1.1, v2.0) sukladno PR-02.</w:t>
      </w:r>
    </w:p>
    <w:p w14:paraId="08D80934" w14:textId="77777777" w:rsidR="00C55C4C" w:rsidRPr="00C67FCE" w:rsidRDefault="00000000">
      <w:pPr>
        <w:numPr>
          <w:ilvl w:val="0"/>
          <w:numId w:val="12"/>
        </w:numPr>
        <w:rPr>
          <w:rFonts w:ascii="Candara" w:hAnsi="Candara"/>
        </w:rPr>
      </w:pPr>
      <w:r w:rsidRPr="00C67FCE">
        <w:rPr>
          <w:rFonts w:ascii="Candara" w:hAnsi="Candara"/>
        </w:rPr>
        <w:t>Aktualnu verziju svakog dokumenta bilježi Registar dokumenata (EVI-Registar-dokumenata).</w:t>
      </w:r>
    </w:p>
    <w:p w14:paraId="62E5BAAC" w14:textId="77777777" w:rsidR="00C55C4C" w:rsidRPr="00C67FCE" w:rsidRDefault="00000000">
      <w:pPr>
        <w:numPr>
          <w:ilvl w:val="0"/>
          <w:numId w:val="12"/>
        </w:numPr>
        <w:rPr>
          <w:rFonts w:ascii="Candara" w:hAnsi="Candara"/>
        </w:rPr>
      </w:pPr>
      <w:r w:rsidRPr="00C67FCE">
        <w:rPr>
          <w:rFonts w:ascii="Candara" w:hAnsi="Candara"/>
        </w:rPr>
        <w:t>Zastarjele verzije označavaju se kao „ZASTARJELO” i premještaju u mapu „Arhiv” unutar istog sustava pohrane.</w:t>
      </w:r>
    </w:p>
    <w:p w14:paraId="22374DD3" w14:textId="77777777" w:rsidR="00C55C4C" w:rsidRPr="00C67FCE" w:rsidRDefault="00000000">
      <w:pPr>
        <w:numPr>
          <w:ilvl w:val="0"/>
          <w:numId w:val="12"/>
        </w:numPr>
        <w:rPr>
          <w:rFonts w:ascii="Candara" w:hAnsi="Candara"/>
        </w:rPr>
      </w:pPr>
      <w:r w:rsidRPr="00C67FCE">
        <w:rPr>
          <w:rFonts w:ascii="Candara" w:hAnsi="Candara"/>
        </w:rPr>
        <w:t>Zaposlenici su dužni koristiti isključivo dokumente preuzete iz odobrenih sustava, ne iz lokalnih kopija.</w:t>
      </w:r>
    </w:p>
    <w:p w14:paraId="353124EB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9" w:name="registar-dokumenata"/>
      <w:bookmarkEnd w:id="8"/>
      <w:r w:rsidRPr="00C67FCE">
        <w:t>5.4 Registar dokumenata</w:t>
      </w:r>
    </w:p>
    <w:p w14:paraId="396209A3" w14:textId="77777777" w:rsidR="00C55C4C" w:rsidRPr="00C67FCE" w:rsidRDefault="00000000">
      <w:pPr>
        <w:numPr>
          <w:ilvl w:val="0"/>
          <w:numId w:val="13"/>
        </w:numPr>
        <w:rPr>
          <w:rFonts w:ascii="Candara" w:hAnsi="Candara"/>
        </w:rPr>
      </w:pPr>
      <w:r w:rsidRPr="00C67FCE">
        <w:rPr>
          <w:rFonts w:ascii="Candara" w:hAnsi="Candara"/>
        </w:rPr>
        <w:t>Uprava ili administracija vodi centralni Registar dokumenata (EVI-Registar-dokumenata) na SharePointu.</w:t>
      </w:r>
    </w:p>
    <w:p w14:paraId="011889E3" w14:textId="77777777" w:rsidR="00C55C4C" w:rsidRPr="00C67FCE" w:rsidRDefault="00000000">
      <w:pPr>
        <w:numPr>
          <w:ilvl w:val="0"/>
          <w:numId w:val="13"/>
        </w:numPr>
        <w:rPr>
          <w:rFonts w:ascii="Candara" w:hAnsi="Candara"/>
        </w:rPr>
      </w:pPr>
      <w:r w:rsidRPr="00C67FCE">
        <w:rPr>
          <w:rFonts w:ascii="Candara" w:hAnsi="Candara"/>
        </w:rPr>
        <w:t>Registar sadrži za svaki kontrolirani dokument: oznaku, naziv, kategoriju, vlasnika, aktualnu verziju, datum usvajanja, datum sljedeće revizije i lokaciju pohrane.</w:t>
      </w:r>
    </w:p>
    <w:p w14:paraId="256E6A83" w14:textId="77777777" w:rsidR="00C55C4C" w:rsidRPr="00C67FCE" w:rsidRDefault="00000000">
      <w:pPr>
        <w:numPr>
          <w:ilvl w:val="0"/>
          <w:numId w:val="13"/>
        </w:numPr>
        <w:rPr>
          <w:rFonts w:ascii="Candara" w:hAnsi="Candara"/>
        </w:rPr>
      </w:pPr>
      <w:r w:rsidRPr="00C67FCE">
        <w:rPr>
          <w:rFonts w:ascii="Candara" w:hAnsi="Candara"/>
        </w:rPr>
        <w:t>Registar se ažurira pri svakom dodavanju novog dokumenta ili izmjeni postojećeg.</w:t>
      </w:r>
    </w:p>
    <w:p w14:paraId="40F7DD7F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10" w:name="pristup-dokumentima"/>
      <w:bookmarkEnd w:id="9"/>
      <w:r w:rsidRPr="00C67FCE">
        <w:t>5.5 Pristup dokumentima</w:t>
      </w:r>
    </w:p>
    <w:p w14:paraId="7FF91E92" w14:textId="77777777" w:rsidR="00C55C4C" w:rsidRPr="00C67FCE" w:rsidRDefault="00000000">
      <w:pPr>
        <w:numPr>
          <w:ilvl w:val="0"/>
          <w:numId w:val="14"/>
        </w:numPr>
        <w:rPr>
          <w:rFonts w:ascii="Candara" w:hAnsi="Candara"/>
        </w:rPr>
      </w:pPr>
      <w:r w:rsidRPr="00C67FCE">
        <w:rPr>
          <w:rFonts w:ascii="Candara" w:hAnsi="Candara"/>
        </w:rPr>
        <w:t>Pristup dokumentima dodjeljuje se prema načelu nužne potrebe (engl. need-to-know).</w:t>
      </w:r>
    </w:p>
    <w:p w14:paraId="1316CFF0" w14:textId="77777777" w:rsidR="00C55C4C" w:rsidRPr="00C67FCE" w:rsidRDefault="00000000">
      <w:pPr>
        <w:numPr>
          <w:ilvl w:val="0"/>
          <w:numId w:val="14"/>
        </w:numPr>
        <w:rPr>
          <w:rFonts w:ascii="Candara" w:hAnsi="Candara"/>
        </w:rPr>
      </w:pPr>
      <w:r w:rsidRPr="00C67FCE">
        <w:rPr>
          <w:rFonts w:ascii="Candara" w:hAnsi="Candara"/>
        </w:rPr>
        <w:t>Administracija sustava (SharePoint, Fidelis) dodjeljuje i ukida prava pristupa na temelju odobrenja Uprave ili voditelja tima.</w:t>
      </w:r>
    </w:p>
    <w:p w14:paraId="6D33D844" w14:textId="77777777" w:rsidR="00C55C4C" w:rsidRPr="00C67FCE" w:rsidRDefault="00000000">
      <w:pPr>
        <w:numPr>
          <w:ilvl w:val="0"/>
          <w:numId w:val="14"/>
        </w:numPr>
        <w:rPr>
          <w:rFonts w:ascii="Candara" w:hAnsi="Candara"/>
        </w:rPr>
      </w:pPr>
      <w:r w:rsidRPr="00C67FCE">
        <w:rPr>
          <w:rFonts w:ascii="Candara" w:hAnsi="Candara"/>
        </w:rPr>
        <w:t>Klijentska povjerljiva dokumentacija dostupna je isključivo zaposlenicima koji rade s tim klijentom.</w:t>
      </w:r>
    </w:p>
    <w:p w14:paraId="78FC9DBD" w14:textId="77777777" w:rsidR="00C55C4C" w:rsidRPr="00C67FCE" w:rsidRDefault="00000000">
      <w:pPr>
        <w:numPr>
          <w:ilvl w:val="0"/>
          <w:numId w:val="14"/>
        </w:numPr>
        <w:rPr>
          <w:rFonts w:ascii="Candara" w:hAnsi="Candara"/>
        </w:rPr>
      </w:pPr>
      <w:r w:rsidRPr="00C67FCE">
        <w:rPr>
          <w:rFonts w:ascii="Candara" w:hAnsi="Candara"/>
        </w:rPr>
        <w:t>Pristup financijskim dokumentima ograničen je na odjel financija i Upravu.</w:t>
      </w:r>
    </w:p>
    <w:p w14:paraId="3B04D166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11" w:name="rokovi-čuvanja"/>
      <w:bookmarkEnd w:id="10"/>
      <w:r w:rsidRPr="00C67FCE">
        <w:t>5.6 Rokovi čuvanja</w:t>
      </w:r>
    </w:p>
    <w:p w14:paraId="42E1F9CA" w14:textId="77777777" w:rsidR="00C55C4C" w:rsidRPr="00C67FCE" w:rsidRDefault="00000000">
      <w:pPr>
        <w:rPr>
          <w:rFonts w:ascii="Candara" w:hAnsi="Candara"/>
        </w:rPr>
      </w:pPr>
      <w:r w:rsidRPr="00C67FCE">
        <w:rPr>
          <w:rFonts w:ascii="Candara" w:hAnsi="Candara"/>
        </w:rPr>
        <w:t>Minimalni rokovi čuvanja dokumenata u ANO-u: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3678"/>
        <w:gridCol w:w="2271"/>
        <w:gridCol w:w="3113"/>
      </w:tblGrid>
      <w:tr w:rsidR="00C55C4C" w:rsidRPr="00C67FCE" w14:paraId="73103DCD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72389C03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Kategorija dokumenta</w:t>
            </w:r>
          </w:p>
        </w:tc>
        <w:tc>
          <w:tcPr>
            <w:tcW w:w="2271" w:type="dxa"/>
          </w:tcPr>
          <w:p w14:paraId="00C612EF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Rok čuva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49D1074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Osnova</w:t>
            </w:r>
          </w:p>
        </w:tc>
      </w:tr>
      <w:tr w:rsidR="00C55C4C" w:rsidRPr="00C67FCE" w14:paraId="62CC1C1B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511FCA1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Ugovori o brokerskim uslugama</w:t>
            </w:r>
          </w:p>
        </w:tc>
        <w:tc>
          <w:tcPr>
            <w:tcW w:w="2271" w:type="dxa"/>
          </w:tcPr>
          <w:p w14:paraId="4B980442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1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21E82B2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kon o obveznim odnosima</w:t>
            </w:r>
          </w:p>
        </w:tc>
      </w:tr>
      <w:tr w:rsidR="00C55C4C" w:rsidRPr="00C67FCE" w14:paraId="07684CD3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4B5F26B4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olice osiguranja i prateća dokumentacija</w:t>
            </w:r>
          </w:p>
        </w:tc>
        <w:tc>
          <w:tcPr>
            <w:tcW w:w="2271" w:type="dxa"/>
          </w:tcPr>
          <w:p w14:paraId="1C5C9AA3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1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27A5317D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kon o osiguranju</w:t>
            </w:r>
          </w:p>
        </w:tc>
      </w:tr>
      <w:tr w:rsidR="00C55C4C" w:rsidRPr="00C67FCE" w14:paraId="2C63A96B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4757E7E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Dokumentacija o štetama</w:t>
            </w:r>
          </w:p>
        </w:tc>
        <w:tc>
          <w:tcPr>
            <w:tcW w:w="2271" w:type="dxa"/>
          </w:tcPr>
          <w:p w14:paraId="1268A466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1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53778CDC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kon o osiguranju</w:t>
            </w:r>
          </w:p>
        </w:tc>
      </w:tr>
      <w:tr w:rsidR="00C55C4C" w:rsidRPr="00C67FCE" w14:paraId="5A0DD47E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06672B04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Financijska dokumentacija</w:t>
            </w:r>
          </w:p>
        </w:tc>
        <w:tc>
          <w:tcPr>
            <w:tcW w:w="2271" w:type="dxa"/>
          </w:tcPr>
          <w:p w14:paraId="3EE9F452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11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304ECCA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kon o računovodstvu</w:t>
            </w:r>
          </w:p>
        </w:tc>
      </w:tr>
      <w:tr w:rsidR="00C55C4C" w:rsidRPr="00C67FCE" w14:paraId="741683C9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5F9DDDF5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GDPR evidencije (RoPA, DPIA)</w:t>
            </w:r>
          </w:p>
        </w:tc>
        <w:tc>
          <w:tcPr>
            <w:tcW w:w="2271" w:type="dxa"/>
          </w:tcPr>
          <w:p w14:paraId="4658E754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Trajno (ažurira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5BAF6DDC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GDPR, čl. 30.</w:t>
            </w:r>
          </w:p>
        </w:tc>
      </w:tr>
      <w:tr w:rsidR="00C55C4C" w:rsidRPr="00C67FCE" w14:paraId="134EEA25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1ECAA15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dencije o edukacijama zaposlenika</w:t>
            </w:r>
          </w:p>
        </w:tc>
        <w:tc>
          <w:tcPr>
            <w:tcW w:w="2271" w:type="dxa"/>
          </w:tcPr>
          <w:p w14:paraId="5E9B7E76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5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0E4F4D23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DD / interni zahtjev</w:t>
            </w:r>
          </w:p>
        </w:tc>
      </w:tr>
      <w:tr w:rsidR="00C55C4C" w:rsidRPr="00C67FCE" w14:paraId="5E374189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55794A48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e procedure i politike</w:t>
            </w:r>
          </w:p>
        </w:tc>
        <w:tc>
          <w:tcPr>
            <w:tcW w:w="2271" w:type="dxa"/>
          </w:tcPr>
          <w:p w14:paraId="292398E1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5 godina nakon zamje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55ACB8B8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i zahtjev</w:t>
            </w:r>
          </w:p>
        </w:tc>
      </w:tr>
      <w:tr w:rsidR="00C55C4C" w:rsidRPr="00C67FCE" w14:paraId="07127513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08DA04AE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episka s klijentima i osigurateljem</w:t>
            </w:r>
          </w:p>
        </w:tc>
        <w:tc>
          <w:tcPr>
            <w:tcW w:w="2271" w:type="dxa"/>
          </w:tcPr>
          <w:p w14:paraId="2EF24DDF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5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20A22281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i zahtjev</w:t>
            </w:r>
          </w:p>
        </w:tc>
      </w:tr>
      <w:tr w:rsidR="00C55C4C" w:rsidRPr="00C67FCE" w14:paraId="6359EAF9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6A2214F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dencije o pritužbama</w:t>
            </w:r>
          </w:p>
        </w:tc>
        <w:tc>
          <w:tcPr>
            <w:tcW w:w="2271" w:type="dxa"/>
          </w:tcPr>
          <w:p w14:paraId="388A66D9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5 god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309871FE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avilnik o pritužbama / IDD</w:t>
            </w:r>
          </w:p>
        </w:tc>
      </w:tr>
      <w:tr w:rsidR="00C55C4C" w:rsidRPr="00C67FCE" w14:paraId="678B6E98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0B983A2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Registar dokumenata</w:t>
            </w:r>
          </w:p>
        </w:tc>
        <w:tc>
          <w:tcPr>
            <w:tcW w:w="2271" w:type="dxa"/>
          </w:tcPr>
          <w:p w14:paraId="69FBF95B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Traj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0299F653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Interni zahtjev</w:t>
            </w:r>
          </w:p>
        </w:tc>
      </w:tr>
      <w:tr w:rsidR="00C55C4C" w:rsidRPr="00C67FCE" w14:paraId="11DC36DA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6B1EB002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HR dokumentacija (ugovori o radu)</w:t>
            </w:r>
          </w:p>
        </w:tc>
        <w:tc>
          <w:tcPr>
            <w:tcW w:w="2271" w:type="dxa"/>
          </w:tcPr>
          <w:p w14:paraId="13533810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rema važećem radnom prav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3" w:type="dxa"/>
          </w:tcPr>
          <w:p w14:paraId="7A9A7089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kon o radu</w:t>
            </w:r>
          </w:p>
        </w:tc>
      </w:tr>
    </w:tbl>
    <w:p w14:paraId="4830FF12" w14:textId="343072DB" w:rsidR="00C55C4C" w:rsidRPr="00C67FCE" w:rsidRDefault="00C55C4C">
      <w:pPr>
        <w:rPr>
          <w:rFonts w:ascii="Candara" w:hAnsi="Candara"/>
        </w:rPr>
      </w:pPr>
    </w:p>
    <w:p w14:paraId="1AB62005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12" w:name="arhiviranje"/>
      <w:bookmarkEnd w:id="11"/>
      <w:r w:rsidRPr="00C67FCE">
        <w:lastRenderedPageBreak/>
        <w:t>5.7 Arhiviranje</w:t>
      </w:r>
    </w:p>
    <w:p w14:paraId="57F7286C" w14:textId="77777777" w:rsidR="00C55C4C" w:rsidRPr="00C67FCE" w:rsidRDefault="00000000">
      <w:pPr>
        <w:numPr>
          <w:ilvl w:val="0"/>
          <w:numId w:val="15"/>
        </w:numPr>
        <w:rPr>
          <w:rFonts w:ascii="Candara" w:hAnsi="Candara"/>
        </w:rPr>
      </w:pPr>
      <w:r w:rsidRPr="00C67FCE">
        <w:rPr>
          <w:rFonts w:ascii="Candara" w:hAnsi="Candara"/>
        </w:rPr>
        <w:t>Po isteku aktivne faze korištenja, dokumenti se premještaju u arhiv (digitalni ili fizički).</w:t>
      </w:r>
    </w:p>
    <w:p w14:paraId="3FD69173" w14:textId="77777777" w:rsidR="00C55C4C" w:rsidRPr="00C67FCE" w:rsidRDefault="00000000">
      <w:pPr>
        <w:numPr>
          <w:ilvl w:val="0"/>
          <w:numId w:val="15"/>
        </w:numPr>
        <w:rPr>
          <w:rFonts w:ascii="Candara" w:hAnsi="Candara"/>
        </w:rPr>
      </w:pPr>
      <w:r w:rsidRPr="00C67FCE">
        <w:rPr>
          <w:rFonts w:ascii="Candara" w:hAnsi="Candara"/>
        </w:rPr>
        <w:t>Digitalni arhiv organiziran je prema godini i kategoriji dokumenta u odobrenim sustavima pohrane.</w:t>
      </w:r>
    </w:p>
    <w:p w14:paraId="2596B6EE" w14:textId="77777777" w:rsidR="00C55C4C" w:rsidRPr="00C67FCE" w:rsidRDefault="00000000">
      <w:pPr>
        <w:numPr>
          <w:ilvl w:val="0"/>
          <w:numId w:val="15"/>
        </w:numPr>
        <w:rPr>
          <w:rFonts w:ascii="Candara" w:hAnsi="Candara"/>
        </w:rPr>
      </w:pPr>
      <w:r w:rsidRPr="00C67FCE">
        <w:rPr>
          <w:rFonts w:ascii="Candara" w:hAnsi="Candara"/>
        </w:rPr>
        <w:t>Fizički arhiv organiziran je u registratorima s jasnom identifikacijom sadržaja i rokova čuvanja.</w:t>
      </w:r>
    </w:p>
    <w:p w14:paraId="21F48D3F" w14:textId="77777777" w:rsidR="00C55C4C" w:rsidRPr="00C67FCE" w:rsidRDefault="00000000">
      <w:pPr>
        <w:numPr>
          <w:ilvl w:val="0"/>
          <w:numId w:val="15"/>
        </w:numPr>
        <w:rPr>
          <w:rFonts w:ascii="Candara" w:hAnsi="Candara"/>
        </w:rPr>
      </w:pPr>
      <w:r w:rsidRPr="00C67FCE">
        <w:rPr>
          <w:rFonts w:ascii="Candara" w:hAnsi="Candara"/>
        </w:rPr>
        <w:t>Odgovornost za organizaciju arhiva snosi administracija.</w:t>
      </w:r>
    </w:p>
    <w:p w14:paraId="27E3990E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13" w:name="uništavanje-dokumenata"/>
      <w:bookmarkEnd w:id="12"/>
      <w:r w:rsidRPr="00C67FCE">
        <w:t>5.8 Uništavanje dokumenata</w:t>
      </w:r>
    </w:p>
    <w:p w14:paraId="61738620" w14:textId="77777777" w:rsidR="00C55C4C" w:rsidRPr="00C67FCE" w:rsidRDefault="00000000">
      <w:pPr>
        <w:numPr>
          <w:ilvl w:val="0"/>
          <w:numId w:val="16"/>
        </w:numPr>
        <w:rPr>
          <w:rFonts w:ascii="Candara" w:hAnsi="Candara"/>
        </w:rPr>
      </w:pPr>
      <w:r w:rsidRPr="00C67FCE">
        <w:rPr>
          <w:rFonts w:ascii="Candara" w:hAnsi="Candara"/>
        </w:rPr>
        <w:t>Po isteku roka čuvanja, dokument se može uništiti uz odobrenje Uprave.</w:t>
      </w:r>
    </w:p>
    <w:p w14:paraId="27ED63E0" w14:textId="77777777" w:rsidR="00C55C4C" w:rsidRPr="00C67FCE" w:rsidRDefault="00000000">
      <w:pPr>
        <w:numPr>
          <w:ilvl w:val="0"/>
          <w:numId w:val="16"/>
        </w:numPr>
        <w:rPr>
          <w:rFonts w:ascii="Candara" w:hAnsi="Candara"/>
        </w:rPr>
      </w:pPr>
      <w:r w:rsidRPr="00C67FCE">
        <w:rPr>
          <w:rFonts w:ascii="Candara" w:hAnsi="Candara"/>
        </w:rPr>
        <w:t>Uništavanje se provodi na siguran način:</w:t>
      </w:r>
    </w:p>
    <w:p w14:paraId="591D5194" w14:textId="77777777" w:rsidR="00C55C4C" w:rsidRPr="00C67FCE" w:rsidRDefault="00000000">
      <w:pPr>
        <w:numPr>
          <w:ilvl w:val="1"/>
          <w:numId w:val="17"/>
        </w:numPr>
        <w:rPr>
          <w:rFonts w:ascii="Candara" w:hAnsi="Candara"/>
        </w:rPr>
      </w:pPr>
      <w:r w:rsidRPr="00C67FCE">
        <w:rPr>
          <w:rFonts w:ascii="Candara" w:hAnsi="Candara"/>
        </w:rPr>
        <w:t>Elektronički dokumenti: trajna nepopravljiva brisanje (ne samo premještanje u koš);</w:t>
      </w:r>
    </w:p>
    <w:p w14:paraId="54CF865D" w14:textId="77777777" w:rsidR="00C55C4C" w:rsidRPr="00C67FCE" w:rsidRDefault="00000000">
      <w:pPr>
        <w:numPr>
          <w:ilvl w:val="1"/>
          <w:numId w:val="17"/>
        </w:numPr>
        <w:rPr>
          <w:rFonts w:ascii="Candara" w:hAnsi="Candara"/>
        </w:rPr>
      </w:pPr>
      <w:r w:rsidRPr="00C67FCE">
        <w:rPr>
          <w:rFonts w:ascii="Candara" w:hAnsi="Candara"/>
        </w:rPr>
        <w:t>Fizički dokumenti: uništavanje rezanjem uz Zapisnik o uništenju (Obrazac PR-06-01).</w:t>
      </w:r>
    </w:p>
    <w:p w14:paraId="38627155" w14:textId="77777777" w:rsidR="00C55C4C" w:rsidRPr="00C67FCE" w:rsidRDefault="00000000">
      <w:pPr>
        <w:numPr>
          <w:ilvl w:val="0"/>
          <w:numId w:val="16"/>
        </w:numPr>
        <w:rPr>
          <w:rFonts w:ascii="Candara" w:hAnsi="Candara"/>
        </w:rPr>
      </w:pPr>
      <w:r w:rsidRPr="00C67FCE">
        <w:rPr>
          <w:rFonts w:ascii="Candara" w:hAnsi="Candara"/>
        </w:rPr>
        <w:t>Zapisnik o uništenju potpisuje ovlaštena osoba i pohranjuje se minimalno 3 godine.</w:t>
      </w:r>
    </w:p>
    <w:p w14:paraId="7EBADAAE" w14:textId="77777777" w:rsidR="00C55C4C" w:rsidRPr="00C67FCE" w:rsidRDefault="00000000" w:rsidP="00C67FCE">
      <w:pPr>
        <w:pStyle w:val="Heading2"/>
        <w:numPr>
          <w:ilvl w:val="0"/>
          <w:numId w:val="0"/>
        </w:numPr>
      </w:pPr>
      <w:bookmarkStart w:id="14" w:name="X9d13dbb0dcb4e4eefa6c1ab4dcc83249fb35c67"/>
      <w:bookmarkEnd w:id="13"/>
      <w:r w:rsidRPr="00C67FCE">
        <w:t>5.9 Revizija i ažuriranje procedura i politika</w:t>
      </w:r>
    </w:p>
    <w:p w14:paraId="616440B1" w14:textId="77777777" w:rsidR="00C55C4C" w:rsidRPr="00C67FCE" w:rsidRDefault="00000000">
      <w:pPr>
        <w:numPr>
          <w:ilvl w:val="0"/>
          <w:numId w:val="18"/>
        </w:numPr>
        <w:rPr>
          <w:rFonts w:ascii="Candara" w:hAnsi="Candara"/>
        </w:rPr>
      </w:pPr>
      <w:r w:rsidRPr="00C67FCE">
        <w:rPr>
          <w:rFonts w:ascii="Candara" w:hAnsi="Candara"/>
        </w:rPr>
        <w:t>Sve interne procedure i politike podliježu godišnjoj reviziji ili izvanrednoj reviziji u slučaju:</w:t>
      </w:r>
    </w:p>
    <w:p w14:paraId="5E12AD53" w14:textId="77777777" w:rsidR="00C55C4C" w:rsidRPr="00C67FCE" w:rsidRDefault="00000000">
      <w:pPr>
        <w:numPr>
          <w:ilvl w:val="1"/>
          <w:numId w:val="19"/>
        </w:numPr>
        <w:rPr>
          <w:rFonts w:ascii="Candara" w:hAnsi="Candara"/>
        </w:rPr>
      </w:pPr>
      <w:r w:rsidRPr="00C67FCE">
        <w:rPr>
          <w:rFonts w:ascii="Candara" w:hAnsi="Candara"/>
        </w:rPr>
        <w:t>promjene zakonodavnog okvira,</w:t>
      </w:r>
    </w:p>
    <w:p w14:paraId="0D903FFE" w14:textId="77777777" w:rsidR="00C55C4C" w:rsidRPr="00C67FCE" w:rsidRDefault="00000000">
      <w:pPr>
        <w:numPr>
          <w:ilvl w:val="1"/>
          <w:numId w:val="19"/>
        </w:numPr>
        <w:rPr>
          <w:rFonts w:ascii="Candara" w:hAnsi="Candara"/>
        </w:rPr>
      </w:pPr>
      <w:r w:rsidRPr="00C67FCE">
        <w:rPr>
          <w:rFonts w:ascii="Candara" w:hAnsi="Candara"/>
        </w:rPr>
        <w:t>organizacijskih promjena,</w:t>
      </w:r>
    </w:p>
    <w:p w14:paraId="71F3A9E5" w14:textId="77777777" w:rsidR="00C55C4C" w:rsidRPr="00C67FCE" w:rsidRDefault="00000000">
      <w:pPr>
        <w:numPr>
          <w:ilvl w:val="1"/>
          <w:numId w:val="19"/>
        </w:numPr>
        <w:rPr>
          <w:rFonts w:ascii="Candara" w:hAnsi="Candara"/>
        </w:rPr>
      </w:pPr>
      <w:r w:rsidRPr="00C67FCE">
        <w:rPr>
          <w:rFonts w:ascii="Candara" w:hAnsi="Candara"/>
        </w:rPr>
        <w:t>uočenih propusta koji ukazuju na potrebu izmjene procesa.</w:t>
      </w:r>
    </w:p>
    <w:p w14:paraId="2BC99FFE" w14:textId="77777777" w:rsidR="00C55C4C" w:rsidRPr="00C67FCE" w:rsidRDefault="00000000">
      <w:pPr>
        <w:numPr>
          <w:ilvl w:val="0"/>
          <w:numId w:val="18"/>
        </w:numPr>
        <w:rPr>
          <w:rFonts w:ascii="Candara" w:hAnsi="Candara"/>
        </w:rPr>
      </w:pPr>
      <w:r w:rsidRPr="00C67FCE">
        <w:rPr>
          <w:rFonts w:ascii="Candara" w:hAnsi="Candara"/>
        </w:rPr>
        <w:t>Reviziju inicira vlasnik dokumenta, a potvrđuje je Uprava ANO-a.</w:t>
      </w:r>
    </w:p>
    <w:p w14:paraId="64FAA5DD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5" w:name="evidencije"/>
      <w:bookmarkEnd w:id="5"/>
      <w:bookmarkEnd w:id="14"/>
      <w:r w:rsidRPr="00C67FCE">
        <w:rPr>
          <w:rFonts w:ascii="Candara" w:hAnsi="Candara"/>
        </w:rPr>
        <w:t>6. Evidencije</w:t>
      </w:r>
    </w:p>
    <w:tbl>
      <w:tblPr>
        <w:tblStyle w:val="GridTable4-Accent5"/>
        <w:tblW w:w="5000" w:type="pct"/>
        <w:tblLayout w:type="fixed"/>
        <w:tblLook w:val="0020" w:firstRow="1" w:lastRow="0" w:firstColumn="0" w:lastColumn="0" w:noHBand="0" w:noVBand="0"/>
      </w:tblPr>
      <w:tblGrid>
        <w:gridCol w:w="4248"/>
        <w:gridCol w:w="1417"/>
        <w:gridCol w:w="1985"/>
        <w:gridCol w:w="1412"/>
      </w:tblGrid>
      <w:tr w:rsidR="00C55C4C" w:rsidRPr="00C67FCE" w14:paraId="64F656AE" w14:textId="77777777" w:rsidTr="00C67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8" w:type="dxa"/>
          </w:tcPr>
          <w:p w14:paraId="7EBA06F1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dencija</w:t>
            </w:r>
          </w:p>
        </w:tc>
        <w:tc>
          <w:tcPr>
            <w:tcW w:w="1417" w:type="dxa"/>
          </w:tcPr>
          <w:p w14:paraId="41A94ED3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Form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1741D77C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Lokacija pohrane</w:t>
            </w:r>
          </w:p>
        </w:tc>
        <w:tc>
          <w:tcPr>
            <w:tcW w:w="1412" w:type="dxa"/>
          </w:tcPr>
          <w:p w14:paraId="53F479ED" w14:textId="77777777" w:rsidR="00C55C4C" w:rsidRPr="00C67FCE" w:rsidRDefault="00000000" w:rsidP="00C67FCE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Rok čuvanja</w:t>
            </w:r>
          </w:p>
        </w:tc>
      </w:tr>
      <w:tr w:rsidR="00C55C4C" w:rsidRPr="00C67FCE" w14:paraId="2D680E84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8" w:type="dxa"/>
          </w:tcPr>
          <w:p w14:paraId="59684C64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Registar dokumenata (EVI-Registar-dokumenata)</w:t>
            </w:r>
          </w:p>
        </w:tc>
        <w:tc>
          <w:tcPr>
            <w:tcW w:w="1417" w:type="dxa"/>
          </w:tcPr>
          <w:p w14:paraId="114789D9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xc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080046E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SharePoint</w:t>
            </w:r>
          </w:p>
        </w:tc>
        <w:tc>
          <w:tcPr>
            <w:tcW w:w="1412" w:type="dxa"/>
          </w:tcPr>
          <w:p w14:paraId="4A36A516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Trajno</w:t>
            </w:r>
          </w:p>
        </w:tc>
      </w:tr>
      <w:tr w:rsidR="00C55C4C" w:rsidRPr="00C67FCE" w14:paraId="030D390B" w14:textId="77777777" w:rsidTr="00C67FC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8" w:type="dxa"/>
          </w:tcPr>
          <w:p w14:paraId="0C01B4E0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Zapisnik o uništenju dokumenata (PR-06-01)</w:t>
            </w:r>
          </w:p>
        </w:tc>
        <w:tc>
          <w:tcPr>
            <w:tcW w:w="1417" w:type="dxa"/>
          </w:tcPr>
          <w:p w14:paraId="38849D76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PD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52999886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Arhiv</w:t>
            </w:r>
          </w:p>
        </w:tc>
        <w:tc>
          <w:tcPr>
            <w:tcW w:w="1412" w:type="dxa"/>
          </w:tcPr>
          <w:p w14:paraId="697D32A8" w14:textId="77777777" w:rsidR="00C55C4C" w:rsidRPr="00C67FCE" w:rsidRDefault="00000000" w:rsidP="00C67FC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3 godine</w:t>
            </w:r>
          </w:p>
        </w:tc>
      </w:tr>
      <w:tr w:rsidR="00C55C4C" w:rsidRPr="00C67FCE" w14:paraId="490370B0" w14:textId="77777777" w:rsidTr="00C67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8" w:type="dxa"/>
          </w:tcPr>
          <w:p w14:paraId="2D51FE97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Evidencija dodjele prava pristupa</w:t>
            </w:r>
          </w:p>
        </w:tc>
        <w:tc>
          <w:tcPr>
            <w:tcW w:w="1417" w:type="dxa"/>
          </w:tcPr>
          <w:p w14:paraId="3DA0A50C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SharePoint zap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56E8A50F" w14:textId="77777777" w:rsidR="00C55C4C" w:rsidRPr="00C67FCE" w:rsidRDefault="00000000" w:rsidP="00C67FCE">
            <w:pPr>
              <w:spacing w:after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SharePoint / IT</w:t>
            </w:r>
          </w:p>
        </w:tc>
        <w:tc>
          <w:tcPr>
            <w:tcW w:w="1412" w:type="dxa"/>
          </w:tcPr>
          <w:p w14:paraId="36111946" w14:textId="77777777" w:rsidR="00C55C4C" w:rsidRPr="00C67FCE" w:rsidRDefault="00000000" w:rsidP="00C67FC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67FCE">
              <w:rPr>
                <w:rFonts w:ascii="Candara" w:hAnsi="Candara"/>
              </w:rPr>
              <w:t>3 godine</w:t>
            </w:r>
          </w:p>
        </w:tc>
      </w:tr>
    </w:tbl>
    <w:p w14:paraId="3B28E799" w14:textId="77777777" w:rsidR="00C55C4C" w:rsidRPr="00C67FCE" w:rsidRDefault="00000000" w:rsidP="00C67FCE">
      <w:pPr>
        <w:pStyle w:val="Heading1"/>
        <w:numPr>
          <w:ilvl w:val="0"/>
          <w:numId w:val="0"/>
        </w:numPr>
        <w:jc w:val="left"/>
        <w:rPr>
          <w:rFonts w:ascii="Candara" w:hAnsi="Candara"/>
        </w:rPr>
      </w:pPr>
      <w:bookmarkStart w:id="16" w:name="referentni-dokumenti"/>
      <w:bookmarkEnd w:id="15"/>
      <w:r w:rsidRPr="00C67FCE">
        <w:rPr>
          <w:rFonts w:ascii="Candara" w:hAnsi="Candara"/>
        </w:rPr>
        <w:t>7. Referentni dokumenti</w:t>
      </w:r>
    </w:p>
    <w:p w14:paraId="2B49BCEA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Politika zadržavanja i uništavanja zapisa ANO d.o.o.</w:t>
      </w:r>
    </w:p>
    <w:p w14:paraId="46E118CD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Pravilnik o zaštiti osobnih podataka ANO d.o.o.</w:t>
      </w:r>
    </w:p>
    <w:p w14:paraId="4481485D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PR-02 – Izrada, pregled i odobravanje dokumentacije</w:t>
      </w:r>
    </w:p>
    <w:p w14:paraId="2EC1F419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Zakon o računovodstvu (NN 78/15, 134/15, 120/16, 116/18, 42/20, 47/20, 114/22, 82/23)</w:t>
      </w:r>
    </w:p>
    <w:p w14:paraId="61BE3487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Zakon o osiguranju (NN 30/15, 112/18, 63/20, 133/20, 152/24)</w:t>
      </w:r>
    </w:p>
    <w:p w14:paraId="58F209E4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Uredba (EU) 2016/679 (GDPR), čl. 30.</w:t>
      </w:r>
    </w:p>
    <w:p w14:paraId="58724A6A" w14:textId="77777777" w:rsidR="00C55C4C" w:rsidRPr="00C67FCE" w:rsidRDefault="00000000" w:rsidP="00C67FCE">
      <w:pPr>
        <w:numPr>
          <w:ilvl w:val="0"/>
          <w:numId w:val="20"/>
        </w:numPr>
        <w:spacing w:after="0"/>
        <w:rPr>
          <w:rFonts w:ascii="Candara" w:hAnsi="Candara"/>
        </w:rPr>
      </w:pPr>
      <w:r w:rsidRPr="00C67FCE">
        <w:rPr>
          <w:rFonts w:ascii="Candara" w:hAnsi="Candara"/>
        </w:rPr>
        <w:t>Interna procedura ANO d.o.o. – Upravljanje kvalitetom kroz poslovanje (v1.0, 2025.)</w:t>
      </w:r>
    </w:p>
    <w:p w14:paraId="339DB580" w14:textId="3446C535" w:rsidR="00C55C4C" w:rsidRPr="00C67FCE" w:rsidRDefault="00C55C4C">
      <w:pPr>
        <w:rPr>
          <w:rFonts w:ascii="Candara" w:hAnsi="Candara"/>
        </w:rPr>
      </w:pPr>
    </w:p>
    <w:p w14:paraId="4448C60B" w14:textId="77777777" w:rsidR="00C55C4C" w:rsidRPr="00C67FCE" w:rsidRDefault="00000000">
      <w:pPr>
        <w:rPr>
          <w:rFonts w:ascii="Candara" w:hAnsi="Candara"/>
          <w:sz w:val="20"/>
          <w:szCs w:val="20"/>
        </w:rPr>
      </w:pPr>
      <w:r w:rsidRPr="00C67FCE">
        <w:rPr>
          <w:rFonts w:ascii="Candara" w:hAnsi="Candara"/>
          <w:i/>
          <w:iCs/>
          <w:sz w:val="20"/>
          <w:szCs w:val="20"/>
        </w:rPr>
        <w:t>Dokument je vlasništvo ANO d.o.o. Zabranjena je distribucija izvan organizacije bez odobrenja Uprave.</w:t>
      </w:r>
      <w:bookmarkEnd w:id="0"/>
      <w:bookmarkEnd w:id="16"/>
    </w:p>
    <w:sectPr w:rsidR="00C55C4C" w:rsidRPr="00C67FCE" w:rsidSect="00E026AD">
      <w:headerReference w:type="default" r:id="rId8"/>
      <w:footerReference w:type="default" r:id="rId9"/>
      <w:footerReference w:type="first" r:id="rId10"/>
      <w:pgSz w:w="11906" w:h="16838"/>
      <w:pgMar w:top="1639" w:right="1417" w:bottom="1417" w:left="1417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9374E" w14:textId="77777777" w:rsidR="00335332" w:rsidRDefault="00335332">
      <w:pPr>
        <w:spacing w:after="0"/>
      </w:pPr>
      <w:r>
        <w:separator/>
      </w:r>
    </w:p>
  </w:endnote>
  <w:endnote w:type="continuationSeparator" w:id="0">
    <w:p w14:paraId="337E0B8D" w14:textId="77777777" w:rsidR="00335332" w:rsidRDefault="00335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ife L2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00A0DE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8364"/>
      <w:gridCol w:w="708"/>
    </w:tblGrid>
    <w:tr w:rsidR="0045054A" w14:paraId="0DF423B6" w14:textId="77777777" w:rsidTr="00C67FCE">
      <w:trPr>
        <w:trHeight w:val="558"/>
      </w:trPr>
      <w:tc>
        <w:tcPr>
          <w:tcW w:w="8364" w:type="dxa"/>
          <w:tcBorders>
            <w:right w:val="nil"/>
          </w:tcBorders>
          <w:vAlign w:val="center"/>
        </w:tcPr>
        <w:p w14:paraId="63AC6DBA" w14:textId="77777777" w:rsidR="0045054A" w:rsidRPr="00CA45E3" w:rsidRDefault="0045054A" w:rsidP="0045054A">
          <w:pPr>
            <w:pStyle w:val="Footer"/>
            <w:jc w:val="center"/>
            <w:rPr>
              <w:color w:val="00A0DE"/>
              <w:sz w:val="18"/>
            </w:rPr>
          </w:pPr>
          <w:r>
            <w:rPr>
              <w:color w:val="00A0DE"/>
              <w:sz w:val="18"/>
            </w:rPr>
            <w:t>PR-06 — UPRAVLJANJE DOKUMENTIMA I EVIDENCIJAMA</w:t>
          </w:r>
        </w:p>
        <w:p w14:paraId="68FA53E8" w14:textId="77777777" w:rsidR="0045054A" w:rsidRDefault="0045054A" w:rsidP="0045054A">
          <w:pPr>
            <w:pStyle w:val="Footer"/>
            <w:jc w:val="center"/>
          </w:pPr>
          <w:r>
            <w:rPr>
              <w:color w:val="00A0DE"/>
              <w:sz w:val="18"/>
            </w:rPr>
            <w:t>v1.0</w:t>
          </w:r>
        </w:p>
      </w:tc>
      <w:tc>
        <w:tcPr>
          <w:tcW w:w="708" w:type="dxa"/>
          <w:tcBorders>
            <w:top w:val="single" w:sz="4" w:space="0" w:color="00A0DE"/>
            <w:left w:val="nil"/>
            <w:bottom w:val="nil"/>
          </w:tcBorders>
          <w:shd w:val="clear" w:color="auto" w:fill="00A0DE"/>
          <w:vAlign w:val="center"/>
        </w:tcPr>
        <w:p w14:paraId="380E0C21" w14:textId="6F79726F" w:rsidR="0045054A" w:rsidRPr="00CA45E3" w:rsidRDefault="0045054A" w:rsidP="00C67FCE">
          <w:pPr>
            <w:spacing w:after="0"/>
            <w:jc w:val="center"/>
            <w:rPr>
              <w:color w:val="00A0DE"/>
              <w:sz w:val="18"/>
            </w:rPr>
          </w:pPr>
          <w:r w:rsidRPr="005472B0">
            <w:rPr>
              <w:color w:val="FFFFFF" w:themeColor="background1"/>
              <w:sz w:val="20"/>
              <w:szCs w:val="28"/>
            </w:rPr>
            <w:fldChar w:fldCharType="begin"/>
          </w:r>
          <w:r w:rsidRPr="005472B0">
            <w:rPr>
              <w:color w:val="FFFFFF" w:themeColor="background1"/>
              <w:sz w:val="20"/>
              <w:szCs w:val="28"/>
            </w:rPr>
            <w:instrText xml:space="preserve"> PAGE   \* MERGEFORMAT </w:instrText>
          </w:r>
          <w:r w:rsidRPr="005472B0">
            <w:rPr>
              <w:color w:val="FFFFFF" w:themeColor="background1"/>
              <w:sz w:val="20"/>
              <w:szCs w:val="28"/>
            </w:rPr>
            <w:fldChar w:fldCharType="separate"/>
          </w:r>
          <w:r>
            <w:rPr>
              <w:color w:val="FFFFFF" w:themeColor="background1"/>
              <w:sz w:val="20"/>
              <w:szCs w:val="28"/>
            </w:rPr>
            <w:t>2</w:t>
          </w:r>
          <w:r w:rsidRPr="005472B0">
            <w:rPr>
              <w:noProof/>
              <w:color w:val="FFFFFF" w:themeColor="background1"/>
              <w:sz w:val="20"/>
              <w:szCs w:val="28"/>
            </w:rPr>
            <w:fldChar w:fldCharType="end"/>
          </w:r>
        </w:p>
      </w:tc>
    </w:tr>
  </w:tbl>
  <w:p w14:paraId="6A0AA8CC" w14:textId="77777777" w:rsidR="002C4BA8" w:rsidRDefault="002C4BA8" w:rsidP="00450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</w:rPr>
      <w:id w:val="-1057238381"/>
      <w:picture/>
    </w:sdtPr>
    <w:sdtContent>
      <w:p w14:paraId="69666796" w14:textId="77777777" w:rsidR="002C4BA8" w:rsidRDefault="0045054A" w:rsidP="00E026AD">
        <w:pPr>
          <w:pStyle w:val="Footer"/>
          <w:jc w:val="right"/>
        </w:pPr>
        <w:r>
          <w:rPr>
            <w:noProof/>
          </w:rPr>
          <w:drawing>
            <wp:inline distT="0" distB="0" distL="0" distR="0" wp14:anchorId="7185034C" wp14:editId="16DC7F29">
              <wp:extent cx="2632710" cy="576580"/>
              <wp:effectExtent l="0" t="0" r="0" b="0"/>
              <wp:docPr id="56" name="Picture 56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6" name="Picture 5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32710" cy="5765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F0D9A4" w14:textId="77777777" w:rsidR="00335332" w:rsidRDefault="00335332">
      <w:pPr>
        <w:spacing w:after="0"/>
      </w:pPr>
      <w:r>
        <w:separator/>
      </w:r>
    </w:p>
  </w:footnote>
  <w:footnote w:type="continuationSeparator" w:id="0">
    <w:p w14:paraId="01EFB276" w14:textId="77777777" w:rsidR="00335332" w:rsidRDefault="003353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00A0D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C4BA8" w:rsidRPr="00C40BE8" w14:paraId="3CD65B93" w14:textId="77777777" w:rsidTr="0045054A">
      <w:sdt>
        <w:sdtPr>
          <w:rPr>
            <w:noProof/>
          </w:rPr>
          <w:id w:val="-1453777751"/>
          <w:picture/>
        </w:sdtPr>
        <w:sdtContent>
          <w:tc>
            <w:tcPr>
              <w:tcW w:w="4531" w:type="dxa"/>
            </w:tcPr>
            <w:p w14:paraId="662D5625" w14:textId="77777777" w:rsidR="002C4BA8" w:rsidRDefault="0045054A" w:rsidP="00137CF3">
              <w:pPr>
                <w:pStyle w:val="Header"/>
                <w:tabs>
                  <w:tab w:val="left" w:pos="2157"/>
                </w:tabs>
                <w:ind w:left="315"/>
              </w:pPr>
              <w:r>
                <w:rPr>
                  <w:noProof/>
                </w:rPr>
                <w:drawing>
                  <wp:inline distT="0" distB="0" distL="0" distR="0" wp14:anchorId="50AFD7E6" wp14:editId="04FA6342">
                    <wp:extent cx="1174750" cy="257175"/>
                    <wp:effectExtent l="0" t="0" r="6350" b="9525"/>
                    <wp:docPr id="55" name="Picture 55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5" name="Picture 55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74750" cy="2571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4531" w:type="dxa"/>
        </w:tcPr>
        <w:p w14:paraId="744EC36C" w14:textId="77777777" w:rsidR="002C4BA8" w:rsidRPr="00C40BE8" w:rsidRDefault="002C4BA8" w:rsidP="005472B0">
          <w:pPr>
            <w:pStyle w:val="Header"/>
            <w:tabs>
              <w:tab w:val="left" w:pos="1455"/>
            </w:tabs>
            <w:jc w:val="right"/>
            <w:rPr>
              <w:smallCaps/>
              <w:color w:val="44546A" w:themeColor="text2"/>
              <w:sz w:val="20"/>
            </w:rPr>
          </w:pPr>
        </w:p>
        <w:p w14:paraId="0CABFB5A" w14:textId="77777777" w:rsidR="002C4BA8" w:rsidRPr="00C40BE8" w:rsidRDefault="002C4BA8" w:rsidP="00AA76E1">
          <w:pPr>
            <w:pStyle w:val="Header"/>
            <w:jc w:val="right"/>
            <w:rPr>
              <w:smallCaps/>
              <w:color w:val="2F5496" w:themeColor="accent1" w:themeShade="BF"/>
            </w:rPr>
          </w:pPr>
          <w:r>
            <w:rPr>
              <w:b/>
              <w:smallCaps/>
              <w:color w:val="00A0DE"/>
              <w:sz w:val="20"/>
            </w:rPr>
            <w:t xml:space="preserve">Procedura </w:t>
          </w:r>
          <w:r>
            <w:rPr>
              <w:b/>
              <w:smallCaps/>
              <w:color w:val="44546A" w:themeColor="text2"/>
              <w:sz w:val="20"/>
            </w:rPr>
            <w:t xml:space="preserve">- </w:t>
          </w:r>
          <w:r>
            <w:rPr>
              <w:b/>
              <w:smallCaps/>
              <w:color w:val="FF0000"/>
              <w:sz w:val="20"/>
            </w:rPr>
            <w:t>Interno</w:t>
          </w:r>
        </w:p>
      </w:tc>
    </w:tr>
  </w:tbl>
  <w:p w14:paraId="0683F2DE" w14:textId="77777777" w:rsidR="002C4BA8" w:rsidRPr="005472B0" w:rsidRDefault="002C4BA8" w:rsidP="005472B0">
    <w:pPr>
      <w:pStyle w:val="Header"/>
      <w:tabs>
        <w:tab w:val="left" w:pos="1455"/>
      </w:tabs>
      <w:rPr>
        <w:sz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E0D05" wp14:editId="217BEF0D">
              <wp:simplePos x="0" y="0"/>
              <wp:positionH relativeFrom="column">
                <wp:posOffset>-619760</wp:posOffset>
              </wp:positionH>
              <wp:positionV relativeFrom="paragraph">
                <wp:posOffset>-327289</wp:posOffset>
              </wp:positionV>
              <wp:extent cx="801098" cy="325755"/>
              <wp:effectExtent l="0" t="0" r="0" b="0"/>
              <wp:wrapNone/>
              <wp:docPr id="22" name="Peterok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098" cy="325755"/>
                      </a:xfrm>
                      <a:prstGeom prst="homePlate">
                        <a:avLst/>
                      </a:prstGeom>
                      <a:solidFill>
                        <a:srgbClr val="00A0D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8B5E375" w14:textId="77777777" w:rsidR="002C4BA8" w:rsidRDefault="002C4BA8" w:rsidP="00137CF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="horz" wrap="square" lIns="91440" tIns="0" rIns="18288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EE0D05"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Peterokut 4" o:spid="_x0000_s1026" type="#_x0000_t15" style="position:absolute;left:0;text-align:left;margin-left:-48.8pt;margin-top:-25.75pt;width:63.1pt;height:2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" adj="17208" fillcolor="#00a0de" stroked="f" strokeweight="1pt">
              <v:textbox inset=",0,14.4pt,0">
                <w:txbxContent>
                  <w:p w14:paraId="18B5E375" w14:textId="77777777" w:rsidR="002C4BA8" w:rsidRDefault="002C4BA8" w:rsidP="00137CF3">
                    <w:pPr>
                      <w:pStyle w:val="NoSpacing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C606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5D4FC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534B01"/>
    <w:multiLevelType w:val="hybridMultilevel"/>
    <w:tmpl w:val="68667C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B794A"/>
    <w:multiLevelType w:val="hybridMultilevel"/>
    <w:tmpl w:val="E05CBFF0"/>
    <w:lvl w:ilvl="0" w:tplc="F93E84E8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56B56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8700CE4"/>
    <w:multiLevelType w:val="hybridMultilevel"/>
    <w:tmpl w:val="583EC5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837BC"/>
    <w:multiLevelType w:val="multilevel"/>
    <w:tmpl w:val="0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C5D4B39"/>
    <w:multiLevelType w:val="hybridMultilevel"/>
    <w:tmpl w:val="07AEDEDE"/>
    <w:lvl w:ilvl="0" w:tplc="041A000F">
      <w:start w:val="1"/>
      <w:numFmt w:val="decimal"/>
      <w:pStyle w:val="ListNumber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B0A38F7"/>
    <w:multiLevelType w:val="hybridMultilevel"/>
    <w:tmpl w:val="30D60C4E"/>
    <w:lvl w:ilvl="0" w:tplc="F93E84E8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2B2934"/>
    <w:multiLevelType w:val="hybridMultilevel"/>
    <w:tmpl w:val="E5BE34C0"/>
    <w:lvl w:ilvl="0" w:tplc="BFC231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B0C4E"/>
    <w:multiLevelType w:val="hybridMultilevel"/>
    <w:tmpl w:val="452E80C2"/>
    <w:lvl w:ilvl="0" w:tplc="C80047C0">
      <w:start w:val="1"/>
      <w:numFmt w:val="lowerLetter"/>
      <w:pStyle w:val="Tekst"/>
      <w:lvlText w:val="(%1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602726"/>
    <w:multiLevelType w:val="hybridMultilevel"/>
    <w:tmpl w:val="49CC6A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244547">
    <w:abstractNumId w:val="4"/>
  </w:num>
  <w:num w:numId="2" w16cid:durableId="1579828856">
    <w:abstractNumId w:val="9"/>
  </w:num>
  <w:num w:numId="3" w16cid:durableId="1343045997">
    <w:abstractNumId w:val="7"/>
  </w:num>
  <w:num w:numId="4" w16cid:durableId="600525811">
    <w:abstractNumId w:val="10"/>
  </w:num>
  <w:num w:numId="5" w16cid:durableId="225532237">
    <w:abstractNumId w:val="3"/>
  </w:num>
  <w:num w:numId="6" w16cid:durableId="1202864895">
    <w:abstractNumId w:val="8"/>
  </w:num>
  <w:num w:numId="7" w16cid:durableId="2027169207">
    <w:abstractNumId w:val="11"/>
  </w:num>
  <w:num w:numId="8" w16cid:durableId="2087799954">
    <w:abstractNumId w:val="2"/>
  </w:num>
  <w:num w:numId="9" w16cid:durableId="332297062">
    <w:abstractNumId w:val="5"/>
  </w:num>
  <w:num w:numId="10" w16cid:durableId="1823766685">
    <w:abstractNumId w:val="6"/>
  </w:num>
  <w:num w:numId="11" w16cid:durableId="151222865">
    <w:abstractNumId w:val="0"/>
  </w:num>
  <w:num w:numId="12" w16cid:durableId="1776365769">
    <w:abstractNumId w:val="1"/>
  </w:num>
  <w:num w:numId="13" w16cid:durableId="1203901364">
    <w:abstractNumId w:val="1"/>
  </w:num>
  <w:num w:numId="14" w16cid:durableId="887185710">
    <w:abstractNumId w:val="1"/>
  </w:num>
  <w:num w:numId="15" w16cid:durableId="457376935">
    <w:abstractNumId w:val="1"/>
  </w:num>
  <w:num w:numId="16" w16cid:durableId="225996436">
    <w:abstractNumId w:val="1"/>
  </w:num>
  <w:num w:numId="17" w16cid:durableId="1352756950">
    <w:abstractNumId w:val="1"/>
  </w:num>
  <w:num w:numId="18" w16cid:durableId="188180624">
    <w:abstractNumId w:val="1"/>
  </w:num>
  <w:num w:numId="19" w16cid:durableId="203299615">
    <w:abstractNumId w:val="1"/>
  </w:num>
  <w:num w:numId="20" w16cid:durableId="735862213">
    <w:abstractNumId w:val="1"/>
  </w:num>
  <w:num w:numId="21" w16cid:durableId="838622239">
    <w:abstractNumId w:val="6"/>
  </w:num>
  <w:num w:numId="22" w16cid:durableId="1576931970">
    <w:abstractNumId w:val="6"/>
  </w:num>
  <w:num w:numId="23" w16cid:durableId="1340348633">
    <w:abstractNumId w:val="6"/>
  </w:num>
  <w:num w:numId="24" w16cid:durableId="1651448085">
    <w:abstractNumId w:val="6"/>
  </w:num>
  <w:num w:numId="25" w16cid:durableId="1710688590">
    <w:abstractNumId w:val="6"/>
  </w:num>
  <w:num w:numId="26" w16cid:durableId="1887376243">
    <w:abstractNumId w:val="6"/>
  </w:num>
  <w:num w:numId="27" w16cid:durableId="1703091941">
    <w:abstractNumId w:val="6"/>
  </w:num>
  <w:num w:numId="28" w16cid:durableId="1754426467">
    <w:abstractNumId w:val="6"/>
  </w:num>
  <w:num w:numId="29" w16cid:durableId="820973797">
    <w:abstractNumId w:val="6"/>
  </w:num>
  <w:num w:numId="30" w16cid:durableId="1743674734">
    <w:abstractNumId w:val="6"/>
  </w:num>
  <w:num w:numId="31" w16cid:durableId="918447958">
    <w:abstractNumId w:val="6"/>
  </w:num>
  <w:num w:numId="32" w16cid:durableId="1462503227">
    <w:abstractNumId w:val="6"/>
  </w:num>
  <w:num w:numId="33" w16cid:durableId="219101234">
    <w:abstractNumId w:val="6"/>
  </w:num>
  <w:num w:numId="34" w16cid:durableId="981738166">
    <w:abstractNumId w:val="6"/>
  </w:num>
  <w:num w:numId="35" w16cid:durableId="12769827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7000"/>
    <w:rsid w:val="00031356"/>
    <w:rsid w:val="000331E5"/>
    <w:rsid w:val="00047000"/>
    <w:rsid w:val="00063F29"/>
    <w:rsid w:val="000D0CF4"/>
    <w:rsid w:val="00103DF4"/>
    <w:rsid w:val="00112974"/>
    <w:rsid w:val="00137CF3"/>
    <w:rsid w:val="00137ED3"/>
    <w:rsid w:val="001406D8"/>
    <w:rsid w:val="00145C81"/>
    <w:rsid w:val="00146B0C"/>
    <w:rsid w:val="001815B0"/>
    <w:rsid w:val="0018334C"/>
    <w:rsid w:val="001E17AB"/>
    <w:rsid w:val="00213810"/>
    <w:rsid w:val="00242889"/>
    <w:rsid w:val="002A1A91"/>
    <w:rsid w:val="002A7D0D"/>
    <w:rsid w:val="002C4BA8"/>
    <w:rsid w:val="002E7BB1"/>
    <w:rsid w:val="002F6630"/>
    <w:rsid w:val="00302878"/>
    <w:rsid w:val="003235CB"/>
    <w:rsid w:val="00333CFF"/>
    <w:rsid w:val="00335332"/>
    <w:rsid w:val="003620E5"/>
    <w:rsid w:val="00384F39"/>
    <w:rsid w:val="003949CB"/>
    <w:rsid w:val="003E1A22"/>
    <w:rsid w:val="003E63DB"/>
    <w:rsid w:val="00424E3A"/>
    <w:rsid w:val="00435123"/>
    <w:rsid w:val="0045054A"/>
    <w:rsid w:val="0047654E"/>
    <w:rsid w:val="00496E7B"/>
    <w:rsid w:val="004C7AAE"/>
    <w:rsid w:val="004D4A72"/>
    <w:rsid w:val="00501FEF"/>
    <w:rsid w:val="00504F45"/>
    <w:rsid w:val="00517165"/>
    <w:rsid w:val="00520012"/>
    <w:rsid w:val="00534A63"/>
    <w:rsid w:val="0053575F"/>
    <w:rsid w:val="005472B0"/>
    <w:rsid w:val="00555740"/>
    <w:rsid w:val="00573448"/>
    <w:rsid w:val="00576884"/>
    <w:rsid w:val="00597EBF"/>
    <w:rsid w:val="005A0CAB"/>
    <w:rsid w:val="005D712A"/>
    <w:rsid w:val="00627E82"/>
    <w:rsid w:val="00657858"/>
    <w:rsid w:val="0066668C"/>
    <w:rsid w:val="00707C36"/>
    <w:rsid w:val="007133B2"/>
    <w:rsid w:val="00723710"/>
    <w:rsid w:val="00723D66"/>
    <w:rsid w:val="0073075D"/>
    <w:rsid w:val="007447A4"/>
    <w:rsid w:val="00750948"/>
    <w:rsid w:val="007729B9"/>
    <w:rsid w:val="007A75DB"/>
    <w:rsid w:val="007C50AC"/>
    <w:rsid w:val="007E6C30"/>
    <w:rsid w:val="00813BE8"/>
    <w:rsid w:val="008164D9"/>
    <w:rsid w:val="008413D4"/>
    <w:rsid w:val="00854DE5"/>
    <w:rsid w:val="00861229"/>
    <w:rsid w:val="0086672F"/>
    <w:rsid w:val="008C5705"/>
    <w:rsid w:val="008E4995"/>
    <w:rsid w:val="008E7043"/>
    <w:rsid w:val="009044A2"/>
    <w:rsid w:val="00913965"/>
    <w:rsid w:val="00923BAC"/>
    <w:rsid w:val="00955229"/>
    <w:rsid w:val="00961123"/>
    <w:rsid w:val="009C0A6E"/>
    <w:rsid w:val="009F0CD0"/>
    <w:rsid w:val="00A11C24"/>
    <w:rsid w:val="00A4533B"/>
    <w:rsid w:val="00A664BD"/>
    <w:rsid w:val="00AA76E1"/>
    <w:rsid w:val="00AB6556"/>
    <w:rsid w:val="00B34DE3"/>
    <w:rsid w:val="00B3760F"/>
    <w:rsid w:val="00B8461A"/>
    <w:rsid w:val="00B93E89"/>
    <w:rsid w:val="00BA30A9"/>
    <w:rsid w:val="00BA3B66"/>
    <w:rsid w:val="00BA3D65"/>
    <w:rsid w:val="00BB1BDA"/>
    <w:rsid w:val="00BC4C55"/>
    <w:rsid w:val="00BE7490"/>
    <w:rsid w:val="00BE7F98"/>
    <w:rsid w:val="00C40BE8"/>
    <w:rsid w:val="00C42894"/>
    <w:rsid w:val="00C52593"/>
    <w:rsid w:val="00C55C4C"/>
    <w:rsid w:val="00C67FCE"/>
    <w:rsid w:val="00C925A7"/>
    <w:rsid w:val="00CC6673"/>
    <w:rsid w:val="00D225F3"/>
    <w:rsid w:val="00D254D4"/>
    <w:rsid w:val="00D36C17"/>
    <w:rsid w:val="00D55417"/>
    <w:rsid w:val="00DB2B08"/>
    <w:rsid w:val="00DB64B4"/>
    <w:rsid w:val="00DC2B6D"/>
    <w:rsid w:val="00DC3E44"/>
    <w:rsid w:val="00DD1F25"/>
    <w:rsid w:val="00DD239A"/>
    <w:rsid w:val="00E026AD"/>
    <w:rsid w:val="00E174F3"/>
    <w:rsid w:val="00E2368D"/>
    <w:rsid w:val="00E40323"/>
    <w:rsid w:val="00E60684"/>
    <w:rsid w:val="00F0580B"/>
    <w:rsid w:val="00F210C8"/>
    <w:rsid w:val="00F54715"/>
    <w:rsid w:val="00F95AE4"/>
    <w:rsid w:val="00FA19ED"/>
    <w:rsid w:val="00FB33F5"/>
    <w:rsid w:val="00FF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DBD87"/>
  <w15:docId w15:val="{4B2C569A-327A-EC43-A479-61998405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C17"/>
    <w:pPr>
      <w:spacing w:after="120" w:line="240" w:lineRule="auto"/>
      <w:jc w:val="both"/>
    </w:pPr>
    <w:rPr>
      <w:rFonts w:ascii="Cambria" w:eastAsiaTheme="minorEastAsia" w:hAnsi="Cambria"/>
      <w:lang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54A"/>
    <w:pPr>
      <w:keepNext/>
      <w:keepLines/>
      <w:numPr>
        <w:numId w:val="10"/>
      </w:numPr>
      <w:pBdr>
        <w:bottom w:val="double" w:sz="4" w:space="1" w:color="00A0DE"/>
      </w:pBdr>
      <w:spacing w:before="240" w:after="360"/>
      <w:jc w:val="center"/>
      <w:outlineLvl w:val="0"/>
    </w:pPr>
    <w:rPr>
      <w:rFonts w:eastAsiaTheme="majorEastAsia" w:cstheme="majorBidi"/>
      <w:b/>
      <w:smallCaps/>
      <w:color w:val="00A0DE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7165"/>
    <w:pPr>
      <w:keepNext/>
      <w:keepLines/>
      <w:numPr>
        <w:ilvl w:val="1"/>
        <w:numId w:val="10"/>
      </w:numPr>
      <w:pBdr>
        <w:bottom w:val="single" w:sz="4" w:space="1" w:color="C00000"/>
      </w:pBdr>
      <w:spacing w:before="120"/>
      <w:outlineLvl w:val="1"/>
    </w:pPr>
    <w:rPr>
      <w:rFonts w:eastAsiaTheme="majorEastAsia" w:cstheme="majorBidi"/>
      <w:b/>
      <w:caps/>
      <w:color w:val="C00000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34DE3"/>
    <w:pPr>
      <w:keepNext/>
      <w:keepLines/>
      <w:numPr>
        <w:ilvl w:val="2"/>
        <w:numId w:val="10"/>
      </w:numPr>
      <w:pBdr>
        <w:bottom w:val="wave" w:sz="6" w:space="1" w:color="44546A" w:themeColor="text2"/>
      </w:pBdr>
      <w:spacing w:before="120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1A91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1A91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1A91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1A91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1A91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1A91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000"/>
    <w:pPr>
      <w:ind w:left="720"/>
      <w:contextualSpacing/>
    </w:pPr>
  </w:style>
  <w:style w:type="table" w:styleId="TableGrid">
    <w:name w:val="Table Grid"/>
    <w:basedOn w:val="TableNormal"/>
    <w:uiPriority w:val="39"/>
    <w:rsid w:val="00183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8334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E40323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40323"/>
    <w:rPr>
      <w:rFonts w:eastAsiaTheme="minorEastAsia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E40323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0323"/>
    <w:rPr>
      <w:rFonts w:eastAsiaTheme="minorEastAsia"/>
      <w:lang w:eastAsia="hr-HR"/>
    </w:rPr>
  </w:style>
  <w:style w:type="paragraph" w:styleId="NoSpacing">
    <w:name w:val="No Spacing"/>
    <w:link w:val="NoSpacingChar"/>
    <w:uiPriority w:val="1"/>
    <w:qFormat/>
    <w:rsid w:val="00E026A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026A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054A"/>
    <w:rPr>
      <w:rFonts w:ascii="Cambria" w:eastAsiaTheme="majorEastAsia" w:hAnsi="Cambria" w:cstheme="majorBidi"/>
      <w:b/>
      <w:smallCaps/>
      <w:color w:val="00A0DE"/>
      <w:sz w:val="32"/>
      <w:szCs w:val="32"/>
      <w:lang w:eastAsia="hr-HR"/>
    </w:rPr>
  </w:style>
  <w:style w:type="character" w:customStyle="1" w:styleId="Heading2Char">
    <w:name w:val="Heading 2 Char"/>
    <w:basedOn w:val="DefaultParagraphFont"/>
    <w:link w:val="Heading2"/>
    <w:uiPriority w:val="9"/>
    <w:rsid w:val="00517165"/>
    <w:rPr>
      <w:rFonts w:ascii="Cambria" w:eastAsiaTheme="majorEastAsia" w:hAnsi="Cambria" w:cstheme="majorBidi"/>
      <w:b/>
      <w:caps/>
      <w:color w:val="C00000"/>
      <w:sz w:val="24"/>
      <w:szCs w:val="2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B34DE3"/>
    <w:rPr>
      <w:rFonts w:ascii="Cambria" w:eastAsiaTheme="majorEastAsia" w:hAnsi="Cambria" w:cstheme="majorBidi"/>
      <w:b/>
      <w:color w:val="44546A" w:themeColor="text2"/>
      <w:sz w:val="24"/>
      <w:szCs w:val="24"/>
      <w:lang w:eastAsia="hr-HR"/>
    </w:rPr>
  </w:style>
  <w:style w:type="paragraph" w:styleId="TOCHeading">
    <w:name w:val="TOC Heading"/>
    <w:basedOn w:val="Heading1"/>
    <w:next w:val="Normal"/>
    <w:uiPriority w:val="39"/>
    <w:unhideWhenUsed/>
    <w:qFormat/>
    <w:rsid w:val="002A1A91"/>
    <w:pPr>
      <w:pBdr>
        <w:bottom w:val="none" w:sz="0" w:space="0" w:color="auto"/>
      </w:pBdr>
      <w:spacing w:after="0" w:line="259" w:lineRule="auto"/>
      <w:jc w:val="left"/>
      <w:outlineLvl w:val="9"/>
    </w:pPr>
    <w:rPr>
      <w:rFonts w:asciiTheme="majorHAnsi" w:hAnsiTheme="majorHAnsi"/>
      <w:b w:val="0"/>
      <w:smallCaps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23710"/>
    <w:pPr>
      <w:pBdr>
        <w:bottom w:val="wave" w:sz="6" w:space="1" w:color="2F5496" w:themeColor="accent1" w:themeShade="BF"/>
      </w:pBdr>
      <w:tabs>
        <w:tab w:val="left" w:pos="440"/>
        <w:tab w:val="right" w:leader="dot" w:pos="9062"/>
      </w:tabs>
      <w:spacing w:after="100"/>
      <w:jc w:val="center"/>
    </w:pPr>
    <w:rPr>
      <w:b/>
      <w:smallCaps/>
      <w:noProof/>
      <w:color w:val="44546A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C40BE8"/>
    <w:pPr>
      <w:spacing w:after="100"/>
      <w:ind w:left="220"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2A1A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A1A9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1A91"/>
    <w:rPr>
      <w:rFonts w:asciiTheme="majorHAnsi" w:eastAsiaTheme="majorEastAsia" w:hAnsiTheme="majorHAnsi" w:cstheme="majorBidi"/>
      <w:i/>
      <w:iCs/>
      <w:color w:val="2F5496" w:themeColor="accent1" w:themeShade="BF"/>
      <w:lang w:eastAsia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1A91"/>
    <w:rPr>
      <w:rFonts w:asciiTheme="majorHAnsi" w:eastAsiaTheme="majorEastAsia" w:hAnsiTheme="majorHAnsi" w:cstheme="majorBidi"/>
      <w:color w:val="2F5496" w:themeColor="accent1" w:themeShade="BF"/>
      <w:lang w:eastAsia="hr-H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1A91"/>
    <w:rPr>
      <w:rFonts w:asciiTheme="majorHAnsi" w:eastAsiaTheme="majorEastAsia" w:hAnsiTheme="majorHAnsi" w:cstheme="majorBidi"/>
      <w:color w:val="1F3763" w:themeColor="accent1" w:themeShade="7F"/>
      <w:lang w:eastAsia="hr-H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1A91"/>
    <w:rPr>
      <w:rFonts w:asciiTheme="majorHAnsi" w:eastAsiaTheme="majorEastAsia" w:hAnsiTheme="majorHAnsi" w:cstheme="majorBidi"/>
      <w:i/>
      <w:iCs/>
      <w:color w:val="1F3763" w:themeColor="accent1" w:themeShade="7F"/>
      <w:lang w:eastAsia="hr-H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1A91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hr-H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1A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hr-HR"/>
    </w:rPr>
  </w:style>
  <w:style w:type="numbering" w:customStyle="1" w:styleId="Style1">
    <w:name w:val="Style1"/>
    <w:uiPriority w:val="99"/>
    <w:rsid w:val="002A1A91"/>
    <w:pPr>
      <w:numPr>
        <w:numId w:val="1"/>
      </w:numPr>
    </w:pPr>
  </w:style>
  <w:style w:type="table" w:styleId="GridTable7Colorful-Accent5">
    <w:name w:val="Grid Table 7 Colorful Accent 5"/>
    <w:basedOn w:val="TableNormal"/>
    <w:uiPriority w:val="52"/>
    <w:rsid w:val="00BE749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BE749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BodyText">
    <w:name w:val="Body Text"/>
    <w:basedOn w:val="Normal"/>
    <w:link w:val="BodyTextChar"/>
    <w:rsid w:val="00DD1F25"/>
    <w:pPr>
      <w:spacing w:after="0"/>
      <w:ind w:right="-1050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DD1F25"/>
    <w:rPr>
      <w:rFonts w:ascii="Arial" w:eastAsia="Times New Roman" w:hAnsi="Arial" w:cs="Times New Roman"/>
      <w:sz w:val="24"/>
      <w:szCs w:val="20"/>
      <w:lang w:eastAsia="hr-HR"/>
    </w:rPr>
  </w:style>
  <w:style w:type="paragraph" w:customStyle="1" w:styleId="Default">
    <w:name w:val="Default"/>
    <w:rsid w:val="005A0CAB"/>
    <w:pPr>
      <w:widowControl w:val="0"/>
      <w:autoSpaceDE w:val="0"/>
      <w:autoSpaceDN w:val="0"/>
      <w:adjustRightInd w:val="0"/>
      <w:spacing w:after="0" w:line="240" w:lineRule="auto"/>
    </w:pPr>
    <w:rPr>
      <w:rFonts w:ascii="Life L2" w:eastAsia="Times New Roman" w:hAnsi="Life L2" w:cs="Life L2"/>
      <w:color w:val="000000"/>
      <w:sz w:val="24"/>
      <w:szCs w:val="24"/>
      <w:lang w:eastAsia="hr-HR"/>
    </w:rPr>
  </w:style>
  <w:style w:type="paragraph" w:customStyle="1" w:styleId="Tekst1">
    <w:name w:val="Tekst 1"/>
    <w:basedOn w:val="Normal"/>
    <w:rsid w:val="005A0CAB"/>
    <w:pPr>
      <w:spacing w:before="240" w:after="240" w:line="360" w:lineRule="auto"/>
      <w:ind w:left="794"/>
    </w:pPr>
    <w:rPr>
      <w:rFonts w:ascii="Arial" w:eastAsia="Times New Roman" w:hAnsi="Arial" w:cs="Times New Roman"/>
      <w:szCs w:val="24"/>
    </w:rPr>
  </w:style>
  <w:style w:type="paragraph" w:customStyle="1" w:styleId="Tekst">
    <w:name w:val="Tekst"/>
    <w:basedOn w:val="ListNumber"/>
    <w:link w:val="TekstChar"/>
    <w:rsid w:val="005A0CAB"/>
    <w:pPr>
      <w:numPr>
        <w:numId w:val="4"/>
      </w:numPr>
      <w:spacing w:before="120" w:line="360" w:lineRule="auto"/>
      <w:contextualSpacing w:val="0"/>
    </w:pPr>
    <w:rPr>
      <w:rFonts w:ascii="Arial" w:eastAsia="Times New Roman" w:hAnsi="Arial" w:cs="Times New Roman"/>
      <w:sz w:val="20"/>
      <w:szCs w:val="20"/>
    </w:rPr>
  </w:style>
  <w:style w:type="character" w:customStyle="1" w:styleId="TekstChar">
    <w:name w:val="Tekst Char"/>
    <w:link w:val="Tekst"/>
    <w:rsid w:val="005A0CAB"/>
    <w:rPr>
      <w:rFonts w:ascii="Arial" w:eastAsia="Times New Roman" w:hAnsi="Arial" w:cs="Times New Roman"/>
      <w:sz w:val="20"/>
      <w:szCs w:val="20"/>
      <w:lang w:eastAsia="hr-HR"/>
    </w:rPr>
  </w:style>
  <w:style w:type="paragraph" w:customStyle="1" w:styleId="Clanak">
    <w:name w:val="Clanak"/>
    <w:basedOn w:val="BodyText"/>
    <w:rsid w:val="005A0CAB"/>
    <w:pPr>
      <w:spacing w:before="240" w:after="120" w:line="276" w:lineRule="auto"/>
      <w:ind w:right="0"/>
      <w:jc w:val="center"/>
    </w:pPr>
    <w:rPr>
      <w:b/>
      <w:sz w:val="22"/>
      <w:szCs w:val="22"/>
      <w:lang w:eastAsia="en-US"/>
    </w:rPr>
  </w:style>
  <w:style w:type="paragraph" w:customStyle="1" w:styleId="Podrucje">
    <w:name w:val="Podrucje"/>
    <w:basedOn w:val="BodyText"/>
    <w:rsid w:val="005A0CAB"/>
    <w:pPr>
      <w:spacing w:after="120" w:line="276" w:lineRule="auto"/>
      <w:ind w:right="0"/>
      <w:jc w:val="left"/>
    </w:pPr>
    <w:rPr>
      <w:b/>
      <w:sz w:val="22"/>
      <w:szCs w:val="22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5A0CAB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AA76E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76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65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654E"/>
    <w:rPr>
      <w:rFonts w:ascii="Cambria" w:eastAsiaTheme="minorEastAsia" w:hAnsi="Cambria"/>
      <w:sz w:val="20"/>
      <w:szCs w:val="20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54E"/>
    <w:rPr>
      <w:rFonts w:ascii="Cambria" w:eastAsiaTheme="minorEastAsia" w:hAnsi="Cambria"/>
      <w:b/>
      <w:bCs/>
      <w:sz w:val="20"/>
      <w:szCs w:val="20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54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54E"/>
    <w:rPr>
      <w:rFonts w:ascii="Segoe UI" w:eastAsiaTheme="minorEastAsia" w:hAnsi="Segoe UI" w:cs="Segoe UI"/>
      <w:sz w:val="18"/>
      <w:szCs w:val="18"/>
      <w:lang w:eastAsia="hr-HR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styleId="GridTable4-Accent5">
    <w:name w:val="Grid Table 4 Accent 5"/>
    <w:basedOn w:val="TableNormal"/>
    <w:uiPriority w:val="49"/>
    <w:rsid w:val="00C67F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67FC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6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2606D5-EE65-C840-9EB1-1ECC66E99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vilnik o provedbi videonadzora</vt:lpstr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Bara</cp:lastModifiedBy>
  <cp:revision>2</cp:revision>
  <dcterms:created xsi:type="dcterms:W3CDTF">2026-04-11T16:24:00Z</dcterms:created>
  <dcterms:modified xsi:type="dcterms:W3CDTF">2026-04-11T17:55:00Z</dcterms:modified>
</cp:coreProperties>
</file>